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08146" w14:textId="191B0A20" w:rsidR="006F231A" w:rsidRPr="005941E9" w:rsidRDefault="006F231A" w:rsidP="006F231A">
      <w:pPr>
        <w:rPr>
          <w:b/>
          <w:bCs/>
          <w:color w:val="0070C0"/>
          <w:lang w:val="en-US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766"/>
        <w:gridCol w:w="2587"/>
        <w:gridCol w:w="282"/>
        <w:gridCol w:w="22"/>
        <w:gridCol w:w="2837"/>
      </w:tblGrid>
      <w:tr w:rsidR="00667859" w:rsidRPr="00F2539A" w14:paraId="1F9D10C1" w14:textId="77777777" w:rsidTr="005941E9">
        <w:trPr>
          <w:trHeight w:val="417"/>
          <w:tblHeader/>
        </w:trPr>
        <w:tc>
          <w:tcPr>
            <w:tcW w:w="5000" w:type="pct"/>
            <w:gridSpan w:val="5"/>
            <w:shd w:val="clear" w:color="auto" w:fill="002060"/>
            <w:vAlign w:val="center"/>
          </w:tcPr>
          <w:p w14:paraId="7159DDC0" w14:textId="76C6B4CD" w:rsidR="00667859" w:rsidRPr="00D91B40" w:rsidRDefault="00667859" w:rsidP="002331F6">
            <w:pPr>
              <w:jc w:val="center"/>
              <w:rPr>
                <w:b/>
                <w:bCs/>
                <w:color w:val="FFFFFF" w:themeColor="background1"/>
                <w:lang w:val="en-US"/>
              </w:rPr>
            </w:pPr>
            <w:r w:rsidRPr="00D91B40">
              <w:rPr>
                <w:b/>
                <w:bCs/>
                <w:color w:val="FFC000"/>
                <w:lang w:val="en-US"/>
              </w:rPr>
              <w:t>Monday 13</w:t>
            </w:r>
            <w:r w:rsidRPr="00D91B40">
              <w:rPr>
                <w:b/>
                <w:bCs/>
                <w:color w:val="FFC000"/>
                <w:vertAlign w:val="superscript"/>
                <w:lang w:val="en-US"/>
              </w:rPr>
              <w:t>th</w:t>
            </w:r>
            <w:r w:rsidRPr="00D91B40">
              <w:rPr>
                <w:b/>
                <w:bCs/>
                <w:color w:val="FFC000"/>
                <w:lang w:val="en-US"/>
              </w:rPr>
              <w:t xml:space="preserve"> of September</w:t>
            </w:r>
            <w:r w:rsidR="00745231">
              <w:rPr>
                <w:b/>
                <w:bCs/>
                <w:color w:val="FFC000"/>
                <w:lang w:val="en-US"/>
              </w:rPr>
              <w:t xml:space="preserve"> 2021</w:t>
            </w:r>
            <w:r w:rsidRPr="00D91B40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</w:p>
        </w:tc>
      </w:tr>
      <w:tr w:rsidR="006F231A" w14:paraId="7B8D1834" w14:textId="77777777" w:rsidTr="00F55F6E">
        <w:trPr>
          <w:trHeight w:val="386"/>
        </w:trPr>
        <w:tc>
          <w:tcPr>
            <w:tcW w:w="1628" w:type="pct"/>
            <w:shd w:val="clear" w:color="auto" w:fill="D9E2F3" w:themeFill="accent1" w:themeFillTint="33"/>
            <w:vAlign w:val="center"/>
          </w:tcPr>
          <w:p w14:paraId="591A23C9" w14:textId="2AD7CF4E" w:rsidR="006F231A" w:rsidRPr="003E6AEA" w:rsidRDefault="006F231A" w:rsidP="002331F6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Time</w:t>
            </w:r>
          </w:p>
        </w:tc>
        <w:tc>
          <w:tcPr>
            <w:tcW w:w="1523" w:type="pct"/>
            <w:shd w:val="clear" w:color="auto" w:fill="D9E2F3" w:themeFill="accent1" w:themeFillTint="33"/>
            <w:vAlign w:val="center"/>
          </w:tcPr>
          <w:p w14:paraId="5ADBBB19" w14:textId="5B5EFCAF" w:rsidR="006F231A" w:rsidRPr="003E6AEA" w:rsidRDefault="00C47071" w:rsidP="002331F6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Plenary Session</w:t>
            </w:r>
          </w:p>
        </w:tc>
        <w:tc>
          <w:tcPr>
            <w:tcW w:w="1849" w:type="pct"/>
            <w:gridSpan w:val="3"/>
            <w:shd w:val="clear" w:color="auto" w:fill="D9E2F3" w:themeFill="accent1" w:themeFillTint="33"/>
            <w:vAlign w:val="center"/>
          </w:tcPr>
          <w:p w14:paraId="3AA58932" w14:textId="2602D780" w:rsidR="006F231A" w:rsidRPr="003E6AEA" w:rsidRDefault="006F231A" w:rsidP="002331F6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Participants</w:t>
            </w:r>
          </w:p>
        </w:tc>
      </w:tr>
      <w:tr w:rsidR="006F231A" w:rsidRPr="00F2539A" w14:paraId="322E3F8D" w14:textId="77777777" w:rsidTr="00F55F6E">
        <w:tc>
          <w:tcPr>
            <w:tcW w:w="1628" w:type="pct"/>
          </w:tcPr>
          <w:p w14:paraId="6EE6894F" w14:textId="4E2228B5" w:rsidR="006F231A" w:rsidRPr="003E6AEA" w:rsidRDefault="00443975" w:rsidP="002331F6">
            <w:pPr>
              <w:jc w:val="center"/>
              <w:rPr>
                <w:color w:val="002060"/>
                <w:lang w:val="en-US"/>
              </w:rPr>
            </w:pPr>
            <w:r w:rsidRPr="003E6AEA">
              <w:rPr>
                <w:color w:val="002060"/>
                <w:lang w:val="en-US"/>
              </w:rPr>
              <w:t>10:00</w:t>
            </w:r>
            <w:r w:rsidR="00745231">
              <w:rPr>
                <w:color w:val="002060"/>
                <w:lang w:val="en-US"/>
              </w:rPr>
              <w:t xml:space="preserve"> am </w:t>
            </w:r>
            <w:r w:rsidRPr="003E6AEA">
              <w:rPr>
                <w:color w:val="002060"/>
                <w:lang w:val="en-US"/>
              </w:rPr>
              <w:t>-11:</w:t>
            </w:r>
            <w:r w:rsidR="002E1BB6" w:rsidRPr="003E6AEA">
              <w:rPr>
                <w:color w:val="002060"/>
                <w:lang w:val="en-US"/>
              </w:rPr>
              <w:t>20</w:t>
            </w:r>
            <w:r w:rsidRPr="003E6AEA">
              <w:rPr>
                <w:color w:val="002060"/>
                <w:lang w:val="en-US"/>
              </w:rPr>
              <w:t xml:space="preserve"> am</w:t>
            </w:r>
          </w:p>
        </w:tc>
        <w:tc>
          <w:tcPr>
            <w:tcW w:w="1523" w:type="pct"/>
          </w:tcPr>
          <w:p w14:paraId="7F80D735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334C6044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274C8E40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1365AECA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7897E315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03BC9094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36828BDB" w14:textId="77777777" w:rsidR="00C47071" w:rsidRPr="003E6AEA" w:rsidRDefault="00C47071" w:rsidP="00C15245">
            <w:pPr>
              <w:jc w:val="both"/>
              <w:rPr>
                <w:color w:val="002060"/>
                <w:lang w:val="en-US"/>
              </w:rPr>
            </w:pPr>
          </w:p>
          <w:p w14:paraId="73DEF8DF" w14:textId="77777777" w:rsidR="009119FB" w:rsidRPr="003E6AEA" w:rsidRDefault="009119FB" w:rsidP="00C15245">
            <w:pPr>
              <w:jc w:val="both"/>
              <w:rPr>
                <w:color w:val="002060"/>
                <w:lang w:val="en-US"/>
              </w:rPr>
            </w:pPr>
          </w:p>
          <w:p w14:paraId="79A718A5" w14:textId="77777777" w:rsidR="009119FB" w:rsidRPr="003E6AEA" w:rsidRDefault="009119FB" w:rsidP="00C15245">
            <w:pPr>
              <w:jc w:val="both"/>
              <w:rPr>
                <w:color w:val="002060"/>
                <w:lang w:val="en-US"/>
              </w:rPr>
            </w:pPr>
          </w:p>
          <w:p w14:paraId="58333F4C" w14:textId="77777777" w:rsidR="009119FB" w:rsidRPr="003E6AEA" w:rsidRDefault="009119FB" w:rsidP="00C15245">
            <w:pPr>
              <w:jc w:val="both"/>
              <w:rPr>
                <w:color w:val="002060"/>
                <w:lang w:val="en-US"/>
              </w:rPr>
            </w:pPr>
          </w:p>
          <w:p w14:paraId="1D2E96CF" w14:textId="4110235F" w:rsidR="00C15245" w:rsidRPr="003E6AEA" w:rsidRDefault="00C15245" w:rsidP="00C15245">
            <w:pPr>
              <w:jc w:val="both"/>
              <w:rPr>
                <w:color w:val="002060"/>
                <w:lang w:val="en-US"/>
              </w:rPr>
            </w:pPr>
            <w:r w:rsidRPr="003E6AEA">
              <w:rPr>
                <w:color w:val="002060"/>
                <w:lang w:val="en-US"/>
              </w:rPr>
              <w:t xml:space="preserve">Strategic Opportunities for Advancing </w:t>
            </w:r>
            <w:r w:rsidR="009119FB" w:rsidRPr="003E6AEA">
              <w:rPr>
                <w:color w:val="002060"/>
                <w:lang w:val="en-US"/>
              </w:rPr>
              <w:t xml:space="preserve">Global </w:t>
            </w:r>
            <w:r w:rsidRPr="003E6AEA">
              <w:rPr>
                <w:color w:val="002060"/>
                <w:lang w:val="en-US"/>
              </w:rPr>
              <w:t xml:space="preserve">Collaborative Perspectives Towards Achieving 2030 </w:t>
            </w:r>
            <w:r w:rsidR="009119FB" w:rsidRPr="003E6AEA">
              <w:rPr>
                <w:color w:val="002060"/>
                <w:lang w:val="en-US"/>
              </w:rPr>
              <w:t xml:space="preserve">Main </w:t>
            </w:r>
            <w:r w:rsidRPr="003E6AEA">
              <w:rPr>
                <w:color w:val="002060"/>
                <w:lang w:val="en-US"/>
              </w:rPr>
              <w:t xml:space="preserve">Research Goals </w:t>
            </w:r>
            <w:r w:rsidR="009119FB" w:rsidRPr="003E6AEA">
              <w:rPr>
                <w:color w:val="002060"/>
                <w:lang w:val="en-US"/>
              </w:rPr>
              <w:t>W</w:t>
            </w:r>
            <w:r w:rsidR="002E1BB6" w:rsidRPr="003E6AEA">
              <w:rPr>
                <w:color w:val="002060"/>
                <w:lang w:val="en-US"/>
              </w:rPr>
              <w:t>hile</w:t>
            </w:r>
            <w:r w:rsidRPr="003E6AEA">
              <w:rPr>
                <w:color w:val="002060"/>
                <w:lang w:val="en-US"/>
              </w:rPr>
              <w:t xml:space="preserve"> </w:t>
            </w:r>
            <w:r w:rsidR="009119FB" w:rsidRPr="003E6AEA">
              <w:rPr>
                <w:color w:val="002060"/>
                <w:lang w:val="en-US"/>
              </w:rPr>
              <w:t>M</w:t>
            </w:r>
            <w:r w:rsidRPr="003E6AEA">
              <w:rPr>
                <w:color w:val="002060"/>
                <w:lang w:val="en-US"/>
              </w:rPr>
              <w:t>eeting Related SNGs</w:t>
            </w:r>
          </w:p>
        </w:tc>
        <w:tc>
          <w:tcPr>
            <w:tcW w:w="1849" w:type="pct"/>
            <w:gridSpan w:val="3"/>
          </w:tcPr>
          <w:p w14:paraId="5DB6348C" w14:textId="0627BEBA" w:rsidR="00185BED" w:rsidRPr="009A6AFB" w:rsidRDefault="00185BED" w:rsidP="006F231A">
            <w:pPr>
              <w:rPr>
                <w:b/>
                <w:bCs/>
                <w:color w:val="C00000"/>
                <w:lang w:val="en-US"/>
              </w:rPr>
            </w:pPr>
            <w:r w:rsidRPr="009A6AFB">
              <w:rPr>
                <w:b/>
                <w:bCs/>
                <w:color w:val="C00000"/>
                <w:lang w:val="en-US"/>
              </w:rPr>
              <w:t>Session Opening</w:t>
            </w:r>
          </w:p>
          <w:p w14:paraId="3EAA7D39" w14:textId="77777777" w:rsidR="00594E98" w:rsidRDefault="00185BED" w:rsidP="006F231A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>Supervisor of Scientific and Cultural Relations, ASRT</w:t>
            </w:r>
            <w:r w:rsidR="00C47071" w:rsidRPr="003E6AEA">
              <w:rPr>
                <w:i/>
                <w:iCs/>
                <w:color w:val="002060"/>
                <w:lang w:val="en-US"/>
              </w:rPr>
              <w:t xml:space="preserve"> </w:t>
            </w:r>
          </w:p>
          <w:p w14:paraId="131E943A" w14:textId="6D931571" w:rsidR="00185BED" w:rsidRPr="003E6AEA" w:rsidRDefault="00C47071" w:rsidP="006F231A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>(5 min)</w:t>
            </w:r>
          </w:p>
          <w:p w14:paraId="4ACDB37A" w14:textId="77777777" w:rsidR="00853484" w:rsidRPr="006C73D4" w:rsidRDefault="00853484" w:rsidP="006F231A">
            <w:pPr>
              <w:rPr>
                <w:i/>
                <w:iCs/>
                <w:color w:val="002060"/>
                <w:sz w:val="12"/>
                <w:szCs w:val="12"/>
                <w:lang w:val="en-US"/>
              </w:rPr>
            </w:pPr>
          </w:p>
          <w:p w14:paraId="2394B70C" w14:textId="1B4747B1" w:rsidR="00185BED" w:rsidRPr="003E6AEA" w:rsidRDefault="00853484" w:rsidP="006F231A">
            <w:pPr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JINR's Strategic Plan for Long-Term Development</w:t>
            </w:r>
          </w:p>
          <w:p w14:paraId="47CB3070" w14:textId="7F358A2B" w:rsidR="00DD2287" w:rsidRDefault="00853484" w:rsidP="00853484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>JINR Director</w:t>
            </w:r>
            <w:r w:rsidR="00C47071" w:rsidRPr="003E6AEA">
              <w:rPr>
                <w:i/>
                <w:iCs/>
                <w:color w:val="002060"/>
                <w:lang w:val="en-US"/>
              </w:rPr>
              <w:t xml:space="preserve"> (15 min)</w:t>
            </w:r>
          </w:p>
          <w:p w14:paraId="440288F5" w14:textId="304D0A3A" w:rsidR="00594E98" w:rsidRDefault="00594E98" w:rsidP="00853484">
            <w:pPr>
              <w:rPr>
                <w:i/>
                <w:iCs/>
                <w:color w:val="002060"/>
                <w:lang w:val="en-US"/>
              </w:rPr>
            </w:pPr>
          </w:p>
          <w:p w14:paraId="079F2DE1" w14:textId="77777777" w:rsidR="00594E98" w:rsidRDefault="00594E98" w:rsidP="00594E98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Welcome Speech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</w:t>
            </w:r>
          </w:p>
          <w:p w14:paraId="55A351B9" w14:textId="25A230D3" w:rsidR="00594E98" w:rsidRDefault="00594E98" w:rsidP="00594E98">
            <w:pPr>
              <w:rPr>
                <w:i/>
                <w:iCs/>
                <w:color w:val="002060"/>
                <w:lang w:val="en-US"/>
              </w:rPr>
            </w:pPr>
            <w:r>
              <w:rPr>
                <w:i/>
                <w:iCs/>
                <w:color w:val="002060"/>
                <w:lang w:val="en-US"/>
              </w:rPr>
              <w:t xml:space="preserve">EAEA </w:t>
            </w:r>
            <w:r w:rsidR="00023D43">
              <w:rPr>
                <w:i/>
                <w:iCs/>
                <w:color w:val="002060"/>
                <w:lang w:val="en-US"/>
              </w:rPr>
              <w:t>Chairman</w:t>
            </w:r>
            <w:r>
              <w:rPr>
                <w:i/>
                <w:iCs/>
                <w:color w:val="002060"/>
                <w:lang w:val="en-US"/>
              </w:rPr>
              <w:t xml:space="preserve"> </w:t>
            </w:r>
            <w:r w:rsidRPr="003E6AEA">
              <w:rPr>
                <w:i/>
                <w:iCs/>
                <w:color w:val="002060"/>
                <w:lang w:val="en-US"/>
              </w:rPr>
              <w:t>(10 min)</w:t>
            </w:r>
          </w:p>
          <w:p w14:paraId="74202A23" w14:textId="77777777" w:rsidR="00594E98" w:rsidRPr="003E6AEA" w:rsidRDefault="00594E98" w:rsidP="00594E98">
            <w:pPr>
              <w:rPr>
                <w:i/>
                <w:iCs/>
                <w:color w:val="002060"/>
                <w:lang w:val="en-US"/>
              </w:rPr>
            </w:pPr>
          </w:p>
          <w:p w14:paraId="512CF1BC" w14:textId="7542BEEA" w:rsidR="00443975" w:rsidRPr="003E6AEA" w:rsidRDefault="00853484" w:rsidP="006F231A">
            <w:pPr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Welcome Speech</w:t>
            </w:r>
            <w:r w:rsidR="00C47071" w:rsidRPr="003E6AEA">
              <w:rPr>
                <w:b/>
                <w:bCs/>
                <w:color w:val="002060"/>
                <w:lang w:val="en-US"/>
              </w:rPr>
              <w:t>/Presentation</w:t>
            </w:r>
          </w:p>
          <w:p w14:paraId="10A81344" w14:textId="598840BC" w:rsidR="00443975" w:rsidRPr="003E6AEA" w:rsidRDefault="00443975" w:rsidP="006F231A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>ASRT</w:t>
            </w:r>
            <w:r w:rsidR="00853484" w:rsidRPr="003E6AEA">
              <w:rPr>
                <w:i/>
                <w:iCs/>
                <w:color w:val="002060"/>
                <w:lang w:val="en-US"/>
              </w:rPr>
              <w:t xml:space="preserve"> President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</w:t>
            </w:r>
            <w:r w:rsidR="00C47071" w:rsidRPr="003E6AEA">
              <w:rPr>
                <w:i/>
                <w:iCs/>
                <w:color w:val="002060"/>
                <w:lang w:val="en-US"/>
              </w:rPr>
              <w:t>(15 min)</w:t>
            </w:r>
          </w:p>
          <w:p w14:paraId="6B5CF37D" w14:textId="77777777" w:rsidR="008F408D" w:rsidRPr="006C73D4" w:rsidRDefault="008F408D" w:rsidP="006F231A">
            <w:pPr>
              <w:rPr>
                <w:i/>
                <w:iCs/>
                <w:color w:val="002060"/>
                <w:sz w:val="12"/>
                <w:szCs w:val="12"/>
                <w:lang w:val="en-US"/>
              </w:rPr>
            </w:pPr>
          </w:p>
          <w:p w14:paraId="7B81F085" w14:textId="77777777" w:rsidR="0000023C" w:rsidRPr="003E6AEA" w:rsidRDefault="002E1BB6" w:rsidP="0000023C">
            <w:pPr>
              <w:rPr>
                <w:b/>
                <w:bCs/>
                <w:i/>
                <w:iCs/>
                <w:color w:val="002060"/>
                <w:lang w:val="en-US"/>
              </w:rPr>
            </w:pPr>
            <w:r w:rsidRPr="003E6AEA">
              <w:rPr>
                <w:b/>
                <w:bCs/>
                <w:i/>
                <w:iCs/>
                <w:color w:val="002060"/>
                <w:lang w:val="en-US"/>
              </w:rPr>
              <w:t xml:space="preserve">Ambassador of </w:t>
            </w:r>
            <w:r w:rsidR="00853484" w:rsidRPr="003E6AEA">
              <w:rPr>
                <w:b/>
                <w:bCs/>
                <w:i/>
                <w:iCs/>
                <w:color w:val="002060"/>
                <w:lang w:val="en-US"/>
              </w:rPr>
              <w:t>R</w:t>
            </w:r>
            <w:r w:rsidRPr="003E6AEA">
              <w:rPr>
                <w:b/>
                <w:bCs/>
                <w:i/>
                <w:iCs/>
                <w:color w:val="002060"/>
                <w:lang w:val="en-US"/>
              </w:rPr>
              <w:t>ussian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</w:t>
            </w:r>
            <w:r w:rsidR="00853484" w:rsidRPr="003E6AEA">
              <w:rPr>
                <w:b/>
                <w:bCs/>
                <w:i/>
                <w:iCs/>
                <w:color w:val="002060"/>
                <w:lang w:val="en-US"/>
              </w:rPr>
              <w:t>F</w:t>
            </w:r>
            <w:r w:rsidRPr="003E6AEA">
              <w:rPr>
                <w:b/>
                <w:bCs/>
                <w:i/>
                <w:iCs/>
                <w:color w:val="002060"/>
                <w:lang w:val="en-US"/>
              </w:rPr>
              <w:t>ederation</w:t>
            </w:r>
            <w:r w:rsidR="0000023C" w:rsidRPr="003E6AEA">
              <w:rPr>
                <w:b/>
                <w:bCs/>
                <w:i/>
                <w:iCs/>
                <w:color w:val="002060"/>
                <w:lang w:val="en-US"/>
              </w:rPr>
              <w:t>-JINR Hosting Country</w:t>
            </w:r>
          </w:p>
          <w:p w14:paraId="4E6006E7" w14:textId="5855F8F5" w:rsidR="00853484" w:rsidRPr="003E6AEA" w:rsidRDefault="00C47071" w:rsidP="0000023C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>(</w:t>
            </w:r>
            <w:r w:rsidR="00023D43">
              <w:rPr>
                <w:i/>
                <w:iCs/>
                <w:color w:val="002060"/>
                <w:lang w:val="en-US"/>
              </w:rPr>
              <w:t>7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min)</w:t>
            </w:r>
          </w:p>
          <w:p w14:paraId="709F813B" w14:textId="069B44C3" w:rsidR="00853484" w:rsidRPr="006C73D4" w:rsidRDefault="00853484" w:rsidP="006F231A">
            <w:pPr>
              <w:rPr>
                <w:b/>
                <w:bCs/>
                <w:color w:val="002060"/>
                <w:sz w:val="12"/>
                <w:szCs w:val="12"/>
                <w:lang w:val="en-US"/>
              </w:rPr>
            </w:pPr>
          </w:p>
          <w:p w14:paraId="53C57E2B" w14:textId="61F942CF" w:rsidR="002E1BB6" w:rsidRPr="003E6AEA" w:rsidRDefault="002E1BB6" w:rsidP="002E1BB6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b/>
                <w:bCs/>
                <w:i/>
                <w:iCs/>
                <w:color w:val="002060"/>
                <w:lang w:val="en-US"/>
              </w:rPr>
              <w:t xml:space="preserve">Ambassador of </w:t>
            </w:r>
            <w:r w:rsidR="00207BBA">
              <w:rPr>
                <w:b/>
                <w:bCs/>
                <w:i/>
                <w:iCs/>
                <w:color w:val="002060"/>
                <w:lang w:val="en-US"/>
              </w:rPr>
              <w:t>Romania</w:t>
            </w:r>
            <w:r w:rsidR="0000023C" w:rsidRPr="003E6AEA">
              <w:rPr>
                <w:b/>
                <w:bCs/>
                <w:i/>
                <w:iCs/>
                <w:color w:val="002060"/>
                <w:lang w:val="en-US"/>
              </w:rPr>
              <w:t xml:space="preserve">-Chair of JINR </w:t>
            </w:r>
            <w:r w:rsidR="00DD2287">
              <w:rPr>
                <w:b/>
                <w:bCs/>
                <w:i/>
                <w:iCs/>
                <w:color w:val="002060"/>
                <w:lang w:val="en-US"/>
              </w:rPr>
              <w:t xml:space="preserve">Committee of </w:t>
            </w:r>
            <w:r w:rsidR="0000023C" w:rsidRPr="003E6AEA">
              <w:rPr>
                <w:b/>
                <w:bCs/>
                <w:i/>
                <w:iCs/>
                <w:color w:val="002060"/>
                <w:lang w:val="en-US"/>
              </w:rPr>
              <w:t>Plenipotentiar</w:t>
            </w:r>
            <w:r w:rsidR="00DD2287">
              <w:rPr>
                <w:b/>
                <w:bCs/>
                <w:i/>
                <w:iCs/>
                <w:color w:val="002060"/>
                <w:lang w:val="en-US"/>
              </w:rPr>
              <w:t>ies</w:t>
            </w:r>
            <w:r w:rsidR="00594E98" w:rsidRPr="00594E98">
              <w:rPr>
                <w:b/>
                <w:bCs/>
                <w:i/>
                <w:iCs/>
                <w:color w:val="002060"/>
                <w:lang w:val="en-US"/>
              </w:rPr>
              <w:t xml:space="preserve"> </w:t>
            </w:r>
            <w:r w:rsidRPr="003E6AEA">
              <w:rPr>
                <w:i/>
                <w:iCs/>
                <w:color w:val="002060"/>
                <w:lang w:val="en-US"/>
              </w:rPr>
              <w:t>(</w:t>
            </w:r>
            <w:r w:rsidR="00023D43">
              <w:rPr>
                <w:i/>
                <w:iCs/>
                <w:color w:val="002060"/>
                <w:lang w:val="en-US"/>
              </w:rPr>
              <w:t>7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min)</w:t>
            </w:r>
          </w:p>
          <w:p w14:paraId="24244EA0" w14:textId="77777777" w:rsidR="00EB758B" w:rsidRPr="006C73D4" w:rsidRDefault="00EB758B" w:rsidP="002E1BB6">
            <w:pPr>
              <w:rPr>
                <w:b/>
                <w:bCs/>
                <w:i/>
                <w:iCs/>
                <w:color w:val="002060"/>
                <w:sz w:val="12"/>
                <w:szCs w:val="12"/>
                <w:lang w:val="en-US"/>
              </w:rPr>
            </w:pPr>
          </w:p>
          <w:p w14:paraId="1E2573AD" w14:textId="1F0FBF47" w:rsidR="002E1BB6" w:rsidRPr="003E6AEA" w:rsidRDefault="002E1BB6" w:rsidP="002E1BB6">
            <w:pPr>
              <w:rPr>
                <w:b/>
                <w:bCs/>
                <w:i/>
                <w:iCs/>
                <w:color w:val="002060"/>
                <w:lang w:val="en-US"/>
              </w:rPr>
            </w:pPr>
            <w:r w:rsidRPr="003E6AEA">
              <w:rPr>
                <w:b/>
                <w:bCs/>
                <w:i/>
                <w:iCs/>
                <w:color w:val="002060"/>
                <w:lang w:val="en-US"/>
              </w:rPr>
              <w:t>Ambassador of Bulgaria</w:t>
            </w:r>
            <w:r w:rsidR="0000023C" w:rsidRPr="003E6AEA">
              <w:rPr>
                <w:b/>
                <w:bCs/>
                <w:i/>
                <w:iCs/>
                <w:color w:val="002060"/>
                <w:lang w:val="en-US"/>
              </w:rPr>
              <w:t xml:space="preserve">-Host of 2021 Meeting of </w:t>
            </w:r>
            <w:r w:rsidR="00DD2287">
              <w:rPr>
                <w:b/>
                <w:bCs/>
                <w:i/>
                <w:iCs/>
                <w:color w:val="002060"/>
                <w:lang w:val="en-US"/>
              </w:rPr>
              <w:t xml:space="preserve">Committee of </w:t>
            </w:r>
            <w:r w:rsidR="0000023C" w:rsidRPr="003E6AEA">
              <w:rPr>
                <w:b/>
                <w:bCs/>
                <w:i/>
                <w:iCs/>
                <w:color w:val="002060"/>
                <w:lang w:val="en-US"/>
              </w:rPr>
              <w:t>Plenipotentiaries</w:t>
            </w:r>
            <w:r w:rsidR="00594E98" w:rsidRPr="00594E98">
              <w:rPr>
                <w:b/>
                <w:bCs/>
                <w:i/>
                <w:iCs/>
                <w:color w:val="002060"/>
                <w:lang w:val="en-US"/>
              </w:rPr>
              <w:t xml:space="preserve"> </w:t>
            </w:r>
            <w:r w:rsidRPr="003E6AEA">
              <w:rPr>
                <w:i/>
                <w:iCs/>
                <w:color w:val="002060"/>
                <w:lang w:val="en-US"/>
              </w:rPr>
              <w:t>(</w:t>
            </w:r>
            <w:r w:rsidR="00023D43">
              <w:rPr>
                <w:i/>
                <w:iCs/>
                <w:color w:val="002060"/>
                <w:lang w:val="en-US"/>
              </w:rPr>
              <w:t>7</w:t>
            </w:r>
            <w:r w:rsidRPr="003E6AEA">
              <w:rPr>
                <w:i/>
                <w:iCs/>
                <w:color w:val="002060"/>
                <w:lang w:val="en-US"/>
              </w:rPr>
              <w:t xml:space="preserve"> min)</w:t>
            </w:r>
          </w:p>
          <w:p w14:paraId="49A14179" w14:textId="77777777" w:rsidR="002C6B75" w:rsidRPr="002C6B75" w:rsidRDefault="002C6B75" w:rsidP="006F231A">
            <w:pPr>
              <w:rPr>
                <w:b/>
                <w:bCs/>
                <w:color w:val="002060"/>
                <w:sz w:val="12"/>
                <w:szCs w:val="12"/>
                <w:lang w:val="en-US"/>
              </w:rPr>
            </w:pPr>
          </w:p>
          <w:p w14:paraId="58B7AFC4" w14:textId="54F5B14C" w:rsidR="006F231A" w:rsidRPr="003E6AEA" w:rsidRDefault="008F408D" w:rsidP="006F231A">
            <w:pPr>
              <w:rPr>
                <w:b/>
                <w:bCs/>
                <w:color w:val="002060"/>
                <w:lang w:val="en-US"/>
              </w:rPr>
            </w:pPr>
            <w:r w:rsidRPr="003E6AEA">
              <w:rPr>
                <w:b/>
                <w:bCs/>
                <w:color w:val="002060"/>
                <w:lang w:val="en-US"/>
              </w:rPr>
              <w:t>ARE official</w:t>
            </w:r>
            <w:r w:rsidR="00443975" w:rsidRPr="003E6AEA">
              <w:rPr>
                <w:b/>
                <w:bCs/>
                <w:color w:val="002060"/>
                <w:lang w:val="en-US"/>
              </w:rPr>
              <w:t xml:space="preserve"> Speech</w:t>
            </w:r>
            <w:r w:rsidR="00C15245" w:rsidRPr="003E6AEA">
              <w:rPr>
                <w:b/>
                <w:bCs/>
                <w:color w:val="002060"/>
                <w:lang w:val="en-US"/>
              </w:rPr>
              <w:t>/ARE-RF Year</w:t>
            </w:r>
          </w:p>
          <w:p w14:paraId="1F5C4776" w14:textId="73A16DAB" w:rsidR="00443975" w:rsidRPr="00EB758B" w:rsidRDefault="00443975" w:rsidP="00594E98">
            <w:pPr>
              <w:rPr>
                <w:i/>
                <w:iCs/>
                <w:color w:val="002060"/>
                <w:lang w:val="en-US"/>
              </w:rPr>
            </w:pPr>
            <w:r w:rsidRPr="003E6AEA">
              <w:rPr>
                <w:i/>
                <w:iCs/>
                <w:color w:val="002060"/>
                <w:lang w:val="en-US"/>
              </w:rPr>
              <w:t xml:space="preserve">HE </w:t>
            </w:r>
            <w:r w:rsidR="00C15245" w:rsidRPr="003E6AEA">
              <w:rPr>
                <w:i/>
                <w:iCs/>
                <w:color w:val="002060"/>
                <w:lang w:val="en-US"/>
              </w:rPr>
              <w:t>M</w:t>
            </w:r>
            <w:r w:rsidRPr="003E6AEA">
              <w:rPr>
                <w:i/>
                <w:iCs/>
                <w:color w:val="002060"/>
                <w:lang w:val="en-US"/>
              </w:rPr>
              <w:t>inister of Higher Education and Scientific Research</w:t>
            </w:r>
            <w:r w:rsidR="00594E98" w:rsidRPr="00594E98">
              <w:rPr>
                <w:i/>
                <w:iCs/>
                <w:color w:val="002060"/>
                <w:lang w:val="en-US"/>
              </w:rPr>
              <w:t xml:space="preserve"> </w:t>
            </w:r>
            <w:r w:rsidR="00C47071" w:rsidRPr="003E6AEA">
              <w:rPr>
                <w:i/>
                <w:iCs/>
                <w:color w:val="002060"/>
                <w:lang w:val="en-US"/>
              </w:rPr>
              <w:t>(15 min)</w:t>
            </w:r>
          </w:p>
        </w:tc>
      </w:tr>
      <w:tr w:rsidR="00C15245" w:rsidRPr="00F2539A" w14:paraId="0DE0F643" w14:textId="77777777" w:rsidTr="00F55F6E">
        <w:tc>
          <w:tcPr>
            <w:tcW w:w="1628" w:type="pct"/>
          </w:tcPr>
          <w:p w14:paraId="07595C10" w14:textId="6AA4C4E3" w:rsidR="00C15245" w:rsidRPr="00120B56" w:rsidRDefault="00646313" w:rsidP="005B193C">
            <w:pPr>
              <w:jc w:val="center"/>
              <w:rPr>
                <w:color w:val="002060"/>
                <w:lang w:val="en-US"/>
              </w:rPr>
            </w:pPr>
            <w:r w:rsidRPr="00120B56">
              <w:rPr>
                <w:color w:val="002060"/>
                <w:lang w:val="en-US"/>
              </w:rPr>
              <w:t>12:00</w:t>
            </w:r>
            <w:r w:rsidR="00C15245" w:rsidRPr="00120B56">
              <w:rPr>
                <w:color w:val="002060"/>
                <w:lang w:val="en-US"/>
              </w:rPr>
              <w:t xml:space="preserve"> </w:t>
            </w:r>
            <w:r w:rsidRPr="00120B56">
              <w:rPr>
                <w:color w:val="002060"/>
                <w:lang w:val="en-US"/>
              </w:rPr>
              <w:t>p</w:t>
            </w:r>
            <w:r w:rsidR="00C15245" w:rsidRPr="00120B56">
              <w:rPr>
                <w:color w:val="002060"/>
                <w:lang w:val="en-US"/>
              </w:rPr>
              <w:t>m</w:t>
            </w:r>
            <w:r w:rsidR="00745231">
              <w:rPr>
                <w:color w:val="002060"/>
                <w:lang w:val="en-US"/>
              </w:rPr>
              <w:t xml:space="preserve"> </w:t>
            </w:r>
            <w:r w:rsidR="00C15245" w:rsidRPr="00120B56">
              <w:rPr>
                <w:color w:val="002060"/>
                <w:lang w:val="en-US"/>
              </w:rPr>
              <w:t>-</w:t>
            </w:r>
            <w:r w:rsidR="00745231">
              <w:rPr>
                <w:color w:val="002060"/>
                <w:lang w:val="en-US"/>
              </w:rPr>
              <w:t xml:space="preserve"> </w:t>
            </w:r>
            <w:r w:rsidR="00120B56">
              <w:rPr>
                <w:color w:val="002060"/>
                <w:lang w:val="en-US"/>
              </w:rPr>
              <w:t>0</w:t>
            </w:r>
            <w:r w:rsidRPr="00120B56">
              <w:rPr>
                <w:color w:val="002060"/>
                <w:lang w:val="en-US"/>
              </w:rPr>
              <w:t>2:00</w:t>
            </w:r>
            <w:r w:rsidR="00C15245" w:rsidRPr="00120B56">
              <w:rPr>
                <w:color w:val="002060"/>
                <w:lang w:val="en-US"/>
              </w:rPr>
              <w:t xml:space="preserve"> pm</w:t>
            </w:r>
          </w:p>
        </w:tc>
        <w:tc>
          <w:tcPr>
            <w:tcW w:w="3372" w:type="pct"/>
            <w:gridSpan w:val="4"/>
          </w:tcPr>
          <w:p w14:paraId="4DAAE6FF" w14:textId="77777777" w:rsidR="00C15245" w:rsidRPr="00120B56" w:rsidRDefault="00C15245" w:rsidP="00C15245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120B56">
              <w:rPr>
                <w:b/>
                <w:bCs/>
                <w:color w:val="C00000"/>
                <w:lang w:val="en-US"/>
              </w:rPr>
              <w:t>Parallel Sessions</w:t>
            </w:r>
          </w:p>
          <w:p w14:paraId="0A2D7B54" w14:textId="414D3449" w:rsidR="00C15245" w:rsidRPr="00120B56" w:rsidRDefault="00C15245" w:rsidP="00C15245">
            <w:pPr>
              <w:jc w:val="center"/>
              <w:rPr>
                <w:b/>
                <w:bCs/>
                <w:lang w:val="en-US"/>
              </w:rPr>
            </w:pPr>
            <w:r w:rsidRPr="00120B56">
              <w:rPr>
                <w:color w:val="002060"/>
                <w:lang w:val="en-US"/>
              </w:rPr>
              <w:t xml:space="preserve">Towards </w:t>
            </w:r>
            <w:r w:rsidR="00696CF0" w:rsidRPr="00120B56">
              <w:rPr>
                <w:color w:val="002060"/>
                <w:lang w:val="en-US"/>
              </w:rPr>
              <w:t>Advancing ARE-JINR</w:t>
            </w:r>
            <w:r w:rsidR="00746434" w:rsidRPr="00120B56">
              <w:rPr>
                <w:color w:val="002060"/>
                <w:lang w:val="en-US"/>
              </w:rPr>
              <w:t xml:space="preserve"> Scientific Collaborative Opportunities</w:t>
            </w:r>
          </w:p>
        </w:tc>
      </w:tr>
      <w:tr w:rsidR="00501068" w14:paraId="3D70489F" w14:textId="77777777" w:rsidTr="00F55F6E">
        <w:tc>
          <w:tcPr>
            <w:tcW w:w="1628" w:type="pct"/>
          </w:tcPr>
          <w:p w14:paraId="0298AAEC" w14:textId="77777777" w:rsidR="00501068" w:rsidRPr="00120B56" w:rsidRDefault="00501068" w:rsidP="00501068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120B56">
              <w:rPr>
                <w:b/>
                <w:bCs/>
                <w:color w:val="C00000"/>
                <w:lang w:val="en-US"/>
              </w:rPr>
              <w:t>Session 1</w:t>
            </w:r>
          </w:p>
          <w:p w14:paraId="2121648E" w14:textId="2D690B2A" w:rsidR="00501068" w:rsidRPr="00F2539A" w:rsidRDefault="00501068" w:rsidP="00696CF0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 xml:space="preserve">Radiobiology, </w:t>
            </w:r>
            <w:r w:rsidR="00696CF0" w:rsidRPr="00F2539A">
              <w:rPr>
                <w:b/>
                <w:bCs/>
                <w:color w:val="002060"/>
                <w:lang w:val="en-US"/>
              </w:rPr>
              <w:t>G</w:t>
            </w:r>
            <w:r w:rsidRPr="00F2539A">
              <w:rPr>
                <w:b/>
                <w:bCs/>
                <w:color w:val="002060"/>
                <w:lang w:val="en-US"/>
              </w:rPr>
              <w:t xml:space="preserve">enetics, and </w:t>
            </w:r>
            <w:r w:rsidR="00696CF0" w:rsidRPr="00F2539A">
              <w:rPr>
                <w:b/>
                <w:bCs/>
                <w:color w:val="002060"/>
                <w:lang w:val="en-US"/>
              </w:rPr>
              <w:t>R</w:t>
            </w:r>
            <w:r w:rsidRPr="00F2539A">
              <w:rPr>
                <w:b/>
                <w:bCs/>
                <w:color w:val="002060"/>
                <w:lang w:val="en-US"/>
              </w:rPr>
              <w:t xml:space="preserve">adiation </w:t>
            </w:r>
            <w:r w:rsidR="00696CF0" w:rsidRPr="00F2539A">
              <w:rPr>
                <w:b/>
                <w:bCs/>
                <w:color w:val="002060"/>
                <w:lang w:val="en-US"/>
              </w:rPr>
              <w:t>T</w:t>
            </w:r>
            <w:r w:rsidRPr="00F2539A">
              <w:rPr>
                <w:b/>
                <w:bCs/>
                <w:color w:val="002060"/>
                <w:lang w:val="en-US"/>
              </w:rPr>
              <w:t>herapy</w:t>
            </w:r>
          </w:p>
          <w:p w14:paraId="0F2015CF" w14:textId="77777777" w:rsidR="00F2539A" w:rsidRDefault="00F2539A" w:rsidP="00696CF0">
            <w:pPr>
              <w:jc w:val="both"/>
              <w:rPr>
                <w:b/>
                <w:bCs/>
                <w:color w:val="002060"/>
                <w:lang w:val="en-US"/>
              </w:rPr>
            </w:pPr>
          </w:p>
          <w:p w14:paraId="679B9002" w14:textId="6D847F9A" w:rsidR="00C47071" w:rsidRPr="00EE42F2" w:rsidRDefault="00696CF0" w:rsidP="00696CF0">
            <w:pPr>
              <w:jc w:val="both"/>
              <w:rPr>
                <w:b/>
                <w:bCs/>
                <w:color w:val="C0000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lastRenderedPageBreak/>
              <w:t>ARE Chair</w:t>
            </w:r>
            <w:r w:rsidRPr="00EE42F2">
              <w:rPr>
                <w:b/>
                <w:bCs/>
                <w:color w:val="C00000"/>
                <w:lang w:val="en-US"/>
              </w:rPr>
              <w:t xml:space="preserve"> </w:t>
            </w:r>
          </w:p>
          <w:p w14:paraId="284271F1" w14:textId="0D901A15" w:rsidR="00696CF0" w:rsidRDefault="00696CF0" w:rsidP="00696CF0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>Prof. Nadia Zakary</w:t>
            </w:r>
          </w:p>
          <w:p w14:paraId="6C45519F" w14:textId="3A59313B" w:rsidR="00194BC1" w:rsidRDefault="00194BC1" w:rsidP="00696CF0">
            <w:pPr>
              <w:jc w:val="both"/>
              <w:rPr>
                <w:color w:val="002060"/>
                <w:lang w:val="en-US"/>
              </w:rPr>
            </w:pPr>
          </w:p>
          <w:p w14:paraId="0AC270A4" w14:textId="77777777" w:rsidR="00194BC1" w:rsidRPr="00EE42F2" w:rsidRDefault="00194BC1" w:rsidP="00696CF0">
            <w:pPr>
              <w:jc w:val="both"/>
              <w:rPr>
                <w:color w:val="002060"/>
                <w:lang w:val="en-US"/>
              </w:rPr>
            </w:pPr>
          </w:p>
          <w:p w14:paraId="1BD7E742" w14:textId="4E4CD1E7" w:rsidR="00C47071" w:rsidRPr="00EE42F2" w:rsidRDefault="00696CF0" w:rsidP="00696CF0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 w:rsidRPr="00EE42F2">
              <w:rPr>
                <w:b/>
                <w:bCs/>
                <w:color w:val="002060"/>
                <w:lang w:val="en-US"/>
              </w:rPr>
              <w:t xml:space="preserve">JINR </w:t>
            </w:r>
            <w:r w:rsidR="00194BC1" w:rsidRPr="00EE42F2">
              <w:rPr>
                <w:b/>
                <w:bCs/>
                <w:color w:val="002060"/>
                <w:lang w:val="en-US"/>
              </w:rPr>
              <w:t>Reporters</w:t>
            </w:r>
          </w:p>
          <w:p w14:paraId="4FF21AE5" w14:textId="061AC11D" w:rsidR="00696CF0" w:rsidRPr="00EE42F2" w:rsidRDefault="00194BC1" w:rsidP="00194BC1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 xml:space="preserve">Dmitry </w:t>
            </w:r>
            <w:proofErr w:type="spellStart"/>
            <w:r>
              <w:rPr>
                <w:color w:val="002060"/>
                <w:lang w:val="en-US"/>
              </w:rPr>
              <w:t>Naumov</w:t>
            </w:r>
            <w:proofErr w:type="spellEnd"/>
          </w:p>
          <w:p w14:paraId="331013E5" w14:textId="73C90EAE" w:rsidR="00696CF0" w:rsidRPr="00EE42F2" w:rsidRDefault="00194BC1" w:rsidP="00696CF0">
            <w:pPr>
              <w:jc w:val="both"/>
              <w:rPr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 xml:space="preserve">Maria </w:t>
            </w:r>
            <w:proofErr w:type="spellStart"/>
            <w:r>
              <w:rPr>
                <w:color w:val="002060"/>
                <w:lang w:val="en-US"/>
              </w:rPr>
              <w:t>Lalkovicova</w:t>
            </w:r>
            <w:proofErr w:type="spellEnd"/>
          </w:p>
          <w:p w14:paraId="64A38BF2" w14:textId="0AD7FDA7" w:rsidR="00696CF0" w:rsidRPr="00501068" w:rsidRDefault="00696CF0" w:rsidP="00696CF0">
            <w:pPr>
              <w:jc w:val="both"/>
              <w:rPr>
                <w:lang w:val="en-US"/>
              </w:rPr>
            </w:pPr>
            <w:r w:rsidRPr="00EE42F2">
              <w:rPr>
                <w:color w:val="002060"/>
                <w:lang w:val="en-US"/>
              </w:rPr>
              <w:t>Elena Kravchenko</w:t>
            </w:r>
          </w:p>
        </w:tc>
        <w:tc>
          <w:tcPr>
            <w:tcW w:w="1689" w:type="pct"/>
            <w:gridSpan w:val="2"/>
          </w:tcPr>
          <w:p w14:paraId="430C2E21" w14:textId="77777777" w:rsidR="00C47071" w:rsidRPr="00120B56" w:rsidRDefault="00501068" w:rsidP="00C15245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120B56">
              <w:rPr>
                <w:b/>
                <w:bCs/>
                <w:color w:val="C00000"/>
                <w:lang w:val="en-US"/>
              </w:rPr>
              <w:lastRenderedPageBreak/>
              <w:t xml:space="preserve">Session 2    </w:t>
            </w:r>
          </w:p>
          <w:p w14:paraId="5A2D313A" w14:textId="6447F8C6" w:rsidR="00C47071" w:rsidRPr="00F2539A" w:rsidRDefault="00C47071" w:rsidP="00C15245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>Nuclear analytical techniques, neutron radiography</w:t>
            </w:r>
          </w:p>
          <w:p w14:paraId="48787216" w14:textId="77777777" w:rsidR="00C47071" w:rsidRPr="00F2539A" w:rsidRDefault="00C47071" w:rsidP="00C1524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120B56">
              <w:rPr>
                <w:color w:val="002060"/>
                <w:lang w:val="en-US"/>
              </w:rPr>
              <w:lastRenderedPageBreak/>
              <w:t xml:space="preserve"> </w:t>
            </w:r>
            <w:r w:rsidRPr="00F2539A">
              <w:rPr>
                <w:b/>
                <w:bCs/>
                <w:color w:val="002060"/>
                <w:lang w:val="en-US"/>
              </w:rPr>
              <w:t>Archaeology and Cultural Heritage</w:t>
            </w:r>
            <w:r w:rsidR="00501068" w:rsidRPr="00F2539A">
              <w:rPr>
                <w:b/>
                <w:bCs/>
                <w:color w:val="FF0000"/>
                <w:lang w:val="en-US"/>
              </w:rPr>
              <w:t xml:space="preserve">    </w:t>
            </w:r>
          </w:p>
          <w:p w14:paraId="4FBD8531" w14:textId="77777777" w:rsidR="00C47071" w:rsidRPr="00EE42F2" w:rsidRDefault="00C47071" w:rsidP="00C47071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t>ARE Chair</w:t>
            </w:r>
            <w:r w:rsidRPr="00EE42F2">
              <w:rPr>
                <w:b/>
                <w:bCs/>
                <w:color w:val="002060"/>
                <w:lang w:val="en-US"/>
              </w:rPr>
              <w:t xml:space="preserve"> </w:t>
            </w:r>
          </w:p>
          <w:p w14:paraId="34AB826B" w14:textId="646FD3C2" w:rsidR="00C47071" w:rsidRPr="00EE42F2" w:rsidRDefault="00C47071" w:rsidP="00C47071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 xml:space="preserve">Prof. Hany </w:t>
            </w:r>
            <w:proofErr w:type="spellStart"/>
            <w:r w:rsidRPr="00EE42F2">
              <w:rPr>
                <w:color w:val="002060"/>
                <w:lang w:val="en-US"/>
              </w:rPr>
              <w:t>Helal</w:t>
            </w:r>
            <w:proofErr w:type="spellEnd"/>
          </w:p>
          <w:p w14:paraId="311BA407" w14:textId="2C0127FC" w:rsidR="00591749" w:rsidRPr="00EE42F2" w:rsidRDefault="00591749" w:rsidP="00C47071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EE42F2">
              <w:rPr>
                <w:b/>
                <w:bCs/>
                <w:color w:val="002060"/>
                <w:lang w:val="en-US"/>
              </w:rPr>
              <w:t>Co-chair</w:t>
            </w:r>
          </w:p>
          <w:p w14:paraId="4367A83E" w14:textId="759517B8" w:rsidR="00591749" w:rsidRPr="00EE42F2" w:rsidRDefault="00591749" w:rsidP="00C47071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 xml:space="preserve">Prof. </w:t>
            </w:r>
            <w:proofErr w:type="spellStart"/>
            <w:r w:rsidRPr="00EE42F2">
              <w:rPr>
                <w:color w:val="002060"/>
                <w:lang w:val="en-US"/>
              </w:rPr>
              <w:t>Abdelrazek</w:t>
            </w:r>
            <w:proofErr w:type="spellEnd"/>
            <w:r w:rsidRPr="00EE42F2">
              <w:rPr>
                <w:color w:val="002060"/>
                <w:lang w:val="en-US"/>
              </w:rPr>
              <w:t xml:space="preserve"> </w:t>
            </w:r>
            <w:proofErr w:type="spellStart"/>
            <w:r w:rsidRPr="00EE42F2">
              <w:rPr>
                <w:color w:val="002060"/>
                <w:lang w:val="en-US"/>
              </w:rPr>
              <w:t>Elnaggar</w:t>
            </w:r>
            <w:proofErr w:type="spellEnd"/>
          </w:p>
          <w:p w14:paraId="32B6FFA4" w14:textId="4FE2FFB6" w:rsidR="00C47071" w:rsidRPr="00EE42F2" w:rsidRDefault="00C47071" w:rsidP="00C47071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 w:rsidRPr="00EE42F2">
              <w:rPr>
                <w:b/>
                <w:bCs/>
                <w:color w:val="002060"/>
                <w:lang w:val="en-US"/>
              </w:rPr>
              <w:t xml:space="preserve">JINR </w:t>
            </w:r>
            <w:r w:rsidR="00194BC1" w:rsidRPr="00EE42F2">
              <w:rPr>
                <w:b/>
                <w:bCs/>
                <w:color w:val="002060"/>
                <w:lang w:val="en-US"/>
              </w:rPr>
              <w:t>Reporters</w:t>
            </w:r>
          </w:p>
          <w:p w14:paraId="2EDDF832" w14:textId="0ECA9A5A" w:rsidR="00C47071" w:rsidRPr="00194BC1" w:rsidRDefault="00C47071" w:rsidP="00C47071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 xml:space="preserve">Valery </w:t>
            </w:r>
            <w:proofErr w:type="spellStart"/>
            <w:r w:rsidRPr="00EE42F2">
              <w:rPr>
                <w:color w:val="002060"/>
                <w:lang w:val="en-US"/>
              </w:rPr>
              <w:t>Shvetsov</w:t>
            </w:r>
            <w:proofErr w:type="spellEnd"/>
            <w:r w:rsidRPr="00EE42F2">
              <w:rPr>
                <w:color w:val="002060"/>
                <w:lang w:val="en-US"/>
              </w:rPr>
              <w:t xml:space="preserve"> </w:t>
            </w:r>
          </w:p>
          <w:p w14:paraId="69A4816E" w14:textId="77777777" w:rsidR="00C47071" w:rsidRPr="00EE42F2" w:rsidRDefault="00C47071" w:rsidP="00C47071">
            <w:pPr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 xml:space="preserve">Marina </w:t>
            </w:r>
            <w:proofErr w:type="spellStart"/>
            <w:r w:rsidRPr="00EE42F2">
              <w:rPr>
                <w:color w:val="002060"/>
                <w:lang w:val="en-US"/>
              </w:rPr>
              <w:t>Frontasieva</w:t>
            </w:r>
            <w:proofErr w:type="spellEnd"/>
          </w:p>
          <w:p w14:paraId="3CFA8418" w14:textId="5C4DEFF0" w:rsidR="00501068" w:rsidRDefault="00C47071" w:rsidP="00C47071">
            <w:pPr>
              <w:rPr>
                <w:b/>
                <w:bCs/>
                <w:lang w:val="en-US"/>
              </w:rPr>
            </w:pPr>
            <w:r w:rsidRPr="00EE42F2">
              <w:rPr>
                <w:color w:val="002060"/>
                <w:lang w:val="en-US"/>
              </w:rPr>
              <w:t>Wael Bada</w:t>
            </w:r>
            <w:r w:rsidR="003D4263">
              <w:rPr>
                <w:color w:val="002060"/>
                <w:lang w:val="en-US"/>
              </w:rPr>
              <w:t>w</w:t>
            </w:r>
            <w:r w:rsidRPr="00EE42F2">
              <w:rPr>
                <w:color w:val="002060"/>
                <w:lang w:val="en-US"/>
              </w:rPr>
              <w:t>y</w:t>
            </w:r>
          </w:p>
        </w:tc>
        <w:tc>
          <w:tcPr>
            <w:tcW w:w="1683" w:type="pct"/>
            <w:gridSpan w:val="2"/>
          </w:tcPr>
          <w:p w14:paraId="3DA36023" w14:textId="2EF59074" w:rsidR="00151A73" w:rsidRPr="00120B56" w:rsidRDefault="00151A73" w:rsidP="00151A73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120B56">
              <w:rPr>
                <w:b/>
                <w:bCs/>
                <w:color w:val="C00000"/>
                <w:lang w:val="en-US"/>
              </w:rPr>
              <w:lastRenderedPageBreak/>
              <w:t>Session 3</w:t>
            </w:r>
          </w:p>
          <w:p w14:paraId="3FABF0E9" w14:textId="39BF9F5F" w:rsidR="00151A73" w:rsidRPr="00F2539A" w:rsidRDefault="00151A73" w:rsidP="00120B56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>High energy physics, NICA, SPD, and MPD</w:t>
            </w:r>
          </w:p>
          <w:p w14:paraId="0751CFC4" w14:textId="77777777" w:rsidR="00120B56" w:rsidRDefault="00120B56" w:rsidP="00151A73">
            <w:pPr>
              <w:jc w:val="both"/>
              <w:rPr>
                <w:b/>
                <w:bCs/>
                <w:lang w:val="en-US"/>
              </w:rPr>
            </w:pPr>
          </w:p>
          <w:p w14:paraId="689C33EB" w14:textId="77777777" w:rsidR="00120B56" w:rsidRDefault="00120B56" w:rsidP="00151A73">
            <w:pPr>
              <w:jc w:val="both"/>
              <w:rPr>
                <w:b/>
                <w:bCs/>
                <w:lang w:val="en-US"/>
              </w:rPr>
            </w:pPr>
          </w:p>
          <w:p w14:paraId="4245FE73" w14:textId="77777777" w:rsidR="00151A73" w:rsidRPr="00EE42F2" w:rsidRDefault="00151A73" w:rsidP="00151A73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t>ARE Chair</w:t>
            </w:r>
            <w:r w:rsidRPr="00EE42F2">
              <w:rPr>
                <w:b/>
                <w:bCs/>
                <w:color w:val="002060"/>
                <w:lang w:val="en-US"/>
              </w:rPr>
              <w:t xml:space="preserve"> </w:t>
            </w:r>
          </w:p>
          <w:p w14:paraId="123F5986" w14:textId="77777777" w:rsidR="00151A73" w:rsidRPr="00EE42F2" w:rsidRDefault="00151A73" w:rsidP="00151A73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>Prof. Tarek Hussein</w:t>
            </w:r>
          </w:p>
          <w:p w14:paraId="0DEE17BD" w14:textId="77777777" w:rsidR="00194BC1" w:rsidRDefault="00194BC1" w:rsidP="00151A73">
            <w:pPr>
              <w:jc w:val="both"/>
              <w:rPr>
                <w:b/>
                <w:bCs/>
                <w:color w:val="002060"/>
                <w:lang w:val="en-US"/>
              </w:rPr>
            </w:pPr>
          </w:p>
          <w:p w14:paraId="6F5272B0" w14:textId="77777777" w:rsidR="00194BC1" w:rsidRDefault="00194BC1" w:rsidP="00151A73">
            <w:pPr>
              <w:jc w:val="both"/>
              <w:rPr>
                <w:b/>
                <w:bCs/>
                <w:color w:val="002060"/>
                <w:lang w:val="en-US"/>
              </w:rPr>
            </w:pPr>
          </w:p>
          <w:p w14:paraId="3FDEB002" w14:textId="02115E11" w:rsidR="00151A73" w:rsidRPr="00EE42F2" w:rsidRDefault="00151A73" w:rsidP="00151A73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EE42F2">
              <w:rPr>
                <w:b/>
                <w:bCs/>
                <w:color w:val="002060"/>
                <w:lang w:val="en-US"/>
              </w:rPr>
              <w:t>JINR Reporters</w:t>
            </w:r>
          </w:p>
          <w:p w14:paraId="5D131E5B" w14:textId="77777777" w:rsidR="00151A73" w:rsidRPr="00EE42F2" w:rsidRDefault="00151A73" w:rsidP="00151A73">
            <w:pPr>
              <w:jc w:val="both"/>
              <w:rPr>
                <w:color w:val="002060"/>
                <w:lang w:val="en-US"/>
              </w:rPr>
            </w:pPr>
            <w:r w:rsidRPr="00EE42F2">
              <w:rPr>
                <w:color w:val="002060"/>
                <w:lang w:val="en-US"/>
              </w:rPr>
              <w:t>Richard Lednicky</w:t>
            </w:r>
          </w:p>
          <w:p w14:paraId="713C9D6D" w14:textId="3B5D3B04" w:rsidR="00F068F9" w:rsidRDefault="00151A73" w:rsidP="00151A73">
            <w:pPr>
              <w:rPr>
                <w:b/>
                <w:bCs/>
                <w:lang w:val="en-US"/>
              </w:rPr>
            </w:pPr>
            <w:r w:rsidRPr="00EE42F2">
              <w:rPr>
                <w:color w:val="002060"/>
                <w:lang w:val="en-US"/>
              </w:rPr>
              <w:t xml:space="preserve">Alexey </w:t>
            </w:r>
            <w:proofErr w:type="spellStart"/>
            <w:r w:rsidRPr="00EE42F2">
              <w:rPr>
                <w:color w:val="002060"/>
                <w:lang w:val="en-US"/>
              </w:rPr>
              <w:t>Guskov</w:t>
            </w:r>
            <w:proofErr w:type="spellEnd"/>
            <w:r w:rsidRPr="00EE42F2">
              <w:rPr>
                <w:b/>
                <w:bCs/>
                <w:color w:val="002060"/>
                <w:lang w:val="en-US"/>
              </w:rPr>
              <w:t xml:space="preserve"> </w:t>
            </w:r>
          </w:p>
        </w:tc>
      </w:tr>
      <w:tr w:rsidR="00F068F9" w:rsidRPr="00F2539A" w14:paraId="6AE72B9C" w14:textId="77777777" w:rsidTr="00F55F6E">
        <w:tc>
          <w:tcPr>
            <w:tcW w:w="1628" w:type="pct"/>
          </w:tcPr>
          <w:p w14:paraId="4F551A45" w14:textId="57A7D852" w:rsidR="00F068F9" w:rsidRPr="00B75E39" w:rsidRDefault="00EE42F2" w:rsidP="00853C02">
            <w:pPr>
              <w:jc w:val="center"/>
              <w:rPr>
                <w:color w:val="002060"/>
                <w:lang w:val="en-US"/>
              </w:rPr>
            </w:pPr>
            <w:r w:rsidRPr="00B75E39">
              <w:rPr>
                <w:color w:val="002060"/>
                <w:lang w:val="en-US"/>
              </w:rPr>
              <w:lastRenderedPageBreak/>
              <w:t>0</w:t>
            </w:r>
            <w:r w:rsidR="00E01814" w:rsidRPr="00B75E39">
              <w:rPr>
                <w:color w:val="002060"/>
                <w:lang w:val="en-US"/>
              </w:rPr>
              <w:t>3:00</w:t>
            </w:r>
            <w:r w:rsidR="00F068F9" w:rsidRPr="00B75E39">
              <w:rPr>
                <w:color w:val="002060"/>
                <w:lang w:val="en-US"/>
              </w:rPr>
              <w:t xml:space="preserve"> pm</w:t>
            </w:r>
            <w:r w:rsidRPr="00B75E39">
              <w:rPr>
                <w:color w:val="002060"/>
                <w:lang w:val="en-US"/>
              </w:rPr>
              <w:t xml:space="preserve"> </w:t>
            </w:r>
            <w:r w:rsidR="00F068F9" w:rsidRPr="00B75E39">
              <w:rPr>
                <w:color w:val="002060"/>
                <w:lang w:val="en-US"/>
              </w:rPr>
              <w:t>-</w:t>
            </w:r>
            <w:r w:rsidRPr="00B75E39">
              <w:rPr>
                <w:color w:val="002060"/>
                <w:lang w:val="en-US"/>
              </w:rPr>
              <w:t xml:space="preserve"> 0</w:t>
            </w:r>
            <w:r w:rsidR="00E01814" w:rsidRPr="00B75E39">
              <w:rPr>
                <w:color w:val="002060"/>
                <w:lang w:val="en-US"/>
              </w:rPr>
              <w:t xml:space="preserve">5:00 </w:t>
            </w:r>
            <w:r w:rsidR="00F068F9" w:rsidRPr="00B75E39">
              <w:rPr>
                <w:color w:val="002060"/>
                <w:lang w:val="en-US"/>
              </w:rPr>
              <w:t>pm</w:t>
            </w:r>
          </w:p>
        </w:tc>
        <w:tc>
          <w:tcPr>
            <w:tcW w:w="3372" w:type="pct"/>
            <w:gridSpan w:val="4"/>
          </w:tcPr>
          <w:p w14:paraId="20C299B4" w14:textId="77777777" w:rsidR="00F068F9" w:rsidRPr="00995CB1" w:rsidRDefault="00F068F9" w:rsidP="00F068F9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995CB1">
              <w:rPr>
                <w:b/>
                <w:bCs/>
                <w:color w:val="C00000"/>
                <w:lang w:val="en-US"/>
              </w:rPr>
              <w:t>Parallel Sessions</w:t>
            </w:r>
          </w:p>
          <w:p w14:paraId="0EDDB7F7" w14:textId="648F4456" w:rsidR="00F068F9" w:rsidRPr="00995CB1" w:rsidRDefault="00F068F9" w:rsidP="00F068F9">
            <w:pPr>
              <w:jc w:val="center"/>
              <w:rPr>
                <w:lang w:val="en-US"/>
              </w:rPr>
            </w:pPr>
            <w:r w:rsidRPr="00995CB1">
              <w:rPr>
                <w:color w:val="002060"/>
                <w:lang w:val="en-US"/>
              </w:rPr>
              <w:t>Towards Advancing ARE-JINR Scientific Collaborative Opportunities</w:t>
            </w:r>
          </w:p>
        </w:tc>
      </w:tr>
      <w:tr w:rsidR="00F068F9" w:rsidRPr="00194BC1" w14:paraId="226D9771" w14:textId="77777777" w:rsidTr="00F55F6E">
        <w:tc>
          <w:tcPr>
            <w:tcW w:w="1628" w:type="pct"/>
          </w:tcPr>
          <w:p w14:paraId="02ADE6DE" w14:textId="5852E15D" w:rsidR="00151A73" w:rsidRPr="00995CB1" w:rsidRDefault="00151A73" w:rsidP="00151A73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995CB1">
              <w:rPr>
                <w:b/>
                <w:bCs/>
                <w:color w:val="C00000"/>
                <w:lang w:val="en-US"/>
              </w:rPr>
              <w:t>Session 4</w:t>
            </w:r>
          </w:p>
          <w:p w14:paraId="647E8107" w14:textId="77777777" w:rsidR="00151A73" w:rsidRPr="00F2539A" w:rsidRDefault="00151A73" w:rsidP="00151A73">
            <w:pPr>
              <w:jc w:val="center"/>
              <w:rPr>
                <w:b/>
                <w:bCs/>
                <w:i/>
                <w:iCs/>
                <w:color w:val="00206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>Nanotechnology Applications</w:t>
            </w:r>
          </w:p>
          <w:p w14:paraId="385200B9" w14:textId="77777777" w:rsidR="00AF474A" w:rsidRDefault="00AF474A" w:rsidP="00151A73">
            <w:pPr>
              <w:jc w:val="both"/>
              <w:rPr>
                <w:b/>
                <w:bCs/>
                <w:lang w:val="en-US"/>
              </w:rPr>
            </w:pPr>
          </w:p>
          <w:p w14:paraId="6428D417" w14:textId="77777777" w:rsidR="00151A73" w:rsidRPr="00AF474A" w:rsidRDefault="00151A73" w:rsidP="00151A73">
            <w:pPr>
              <w:jc w:val="both"/>
              <w:rPr>
                <w:b/>
                <w:bCs/>
                <w:color w:val="C0000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t>ARE Chair</w:t>
            </w:r>
            <w:r w:rsidRPr="00AF474A">
              <w:rPr>
                <w:b/>
                <w:bCs/>
                <w:color w:val="C00000"/>
                <w:lang w:val="en-US"/>
              </w:rPr>
              <w:t xml:space="preserve"> </w:t>
            </w:r>
          </w:p>
          <w:p w14:paraId="0D5D7271" w14:textId="77777777" w:rsidR="00151A73" w:rsidRPr="00AF474A" w:rsidRDefault="00151A73" w:rsidP="00151A73">
            <w:pPr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>Prof. Ibrahim El-</w:t>
            </w:r>
            <w:proofErr w:type="spellStart"/>
            <w:r w:rsidRPr="00AF474A">
              <w:rPr>
                <w:color w:val="002060"/>
                <w:lang w:val="en-US"/>
              </w:rPr>
              <w:t>Sherbiny</w:t>
            </w:r>
            <w:proofErr w:type="spellEnd"/>
          </w:p>
          <w:p w14:paraId="698148C3" w14:textId="77777777" w:rsidR="00194BC1" w:rsidRDefault="00194BC1" w:rsidP="00151A73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</w:p>
          <w:p w14:paraId="3A96A1EF" w14:textId="77777777" w:rsidR="00194BC1" w:rsidRDefault="00194BC1" w:rsidP="00151A73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</w:p>
          <w:p w14:paraId="54FC04BC" w14:textId="1FD146D2" w:rsidR="00151A73" w:rsidRPr="00AF474A" w:rsidRDefault="00151A73" w:rsidP="00151A73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b/>
                <w:bCs/>
                <w:color w:val="002060"/>
                <w:lang w:val="en-US"/>
              </w:rPr>
              <w:t xml:space="preserve">JINR </w:t>
            </w:r>
            <w:r w:rsidR="00194BC1" w:rsidRPr="00AF474A">
              <w:rPr>
                <w:b/>
                <w:bCs/>
                <w:color w:val="002060"/>
                <w:lang w:val="en-US"/>
              </w:rPr>
              <w:t>Reporters</w:t>
            </w:r>
          </w:p>
          <w:p w14:paraId="5418093D" w14:textId="472E3DB4" w:rsidR="00151A73" w:rsidRPr="00194BC1" w:rsidRDefault="00151A73" w:rsidP="00151A73">
            <w:pPr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Sergey </w:t>
            </w:r>
            <w:proofErr w:type="spellStart"/>
            <w:r w:rsidRPr="00AF474A">
              <w:rPr>
                <w:color w:val="002060"/>
                <w:lang w:val="en-US"/>
              </w:rPr>
              <w:t>Sidorchuk</w:t>
            </w:r>
            <w:proofErr w:type="spellEnd"/>
            <w:r w:rsidRPr="00AF474A">
              <w:rPr>
                <w:color w:val="002060"/>
                <w:lang w:val="en-US"/>
              </w:rPr>
              <w:t xml:space="preserve"> </w:t>
            </w:r>
          </w:p>
          <w:p w14:paraId="39275D26" w14:textId="77777777" w:rsidR="00151A73" w:rsidRPr="00AF474A" w:rsidRDefault="00151A73" w:rsidP="00151A73">
            <w:pPr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Alexander </w:t>
            </w:r>
            <w:proofErr w:type="spellStart"/>
            <w:r w:rsidRPr="00AF474A">
              <w:rPr>
                <w:color w:val="002060"/>
                <w:lang w:val="en-US"/>
              </w:rPr>
              <w:t>Nechaev</w:t>
            </w:r>
            <w:proofErr w:type="spellEnd"/>
          </w:p>
          <w:p w14:paraId="573F4BA0" w14:textId="362D5B8A" w:rsidR="00F068F9" w:rsidRDefault="00151A73" w:rsidP="00151A73">
            <w:pPr>
              <w:rPr>
                <w:b/>
                <w:bCs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Norbert </w:t>
            </w:r>
            <w:proofErr w:type="spellStart"/>
            <w:r w:rsidRPr="00AF474A">
              <w:rPr>
                <w:color w:val="002060"/>
                <w:lang w:val="en-US"/>
              </w:rPr>
              <w:t>Kucerka</w:t>
            </w:r>
            <w:proofErr w:type="spellEnd"/>
          </w:p>
        </w:tc>
        <w:tc>
          <w:tcPr>
            <w:tcW w:w="1689" w:type="pct"/>
            <w:gridSpan w:val="2"/>
          </w:tcPr>
          <w:p w14:paraId="13CF3537" w14:textId="373E478F" w:rsidR="00F068F9" w:rsidRDefault="00F068F9" w:rsidP="00F068F9">
            <w:pPr>
              <w:jc w:val="center"/>
              <w:rPr>
                <w:b/>
                <w:bCs/>
                <w:lang w:val="en-US"/>
              </w:rPr>
            </w:pPr>
            <w:r w:rsidRPr="00995CB1">
              <w:rPr>
                <w:b/>
                <w:bCs/>
                <w:color w:val="C00000"/>
                <w:lang w:val="en-US"/>
              </w:rPr>
              <w:t>Session 5</w:t>
            </w:r>
            <w:r>
              <w:rPr>
                <w:b/>
                <w:bCs/>
                <w:lang w:val="en-US"/>
              </w:rPr>
              <w:t xml:space="preserve"> </w:t>
            </w:r>
          </w:p>
          <w:p w14:paraId="0EDFF127" w14:textId="00C7F4A8" w:rsidR="00151A73" w:rsidRPr="00F2539A" w:rsidRDefault="00151A73" w:rsidP="00151A73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>Theoretical Physics and Advanced Mathematics</w:t>
            </w:r>
          </w:p>
          <w:p w14:paraId="24F2D878" w14:textId="4C7DBD9C" w:rsidR="00F068F9" w:rsidRPr="00AF474A" w:rsidRDefault="00F068F9" w:rsidP="00F068F9">
            <w:pPr>
              <w:jc w:val="both"/>
              <w:rPr>
                <w:b/>
                <w:bCs/>
                <w:color w:val="C0000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t>ARE Chair</w:t>
            </w:r>
            <w:r w:rsidRPr="00AF474A">
              <w:rPr>
                <w:b/>
                <w:bCs/>
                <w:color w:val="C00000"/>
                <w:lang w:val="en-US"/>
              </w:rPr>
              <w:t xml:space="preserve"> </w:t>
            </w:r>
          </w:p>
          <w:p w14:paraId="3ED7848D" w14:textId="77777777" w:rsidR="00151A73" w:rsidRPr="00AF474A" w:rsidRDefault="00151A73" w:rsidP="00151A73">
            <w:pPr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Prof. Mahmoud Abdel </w:t>
            </w:r>
            <w:proofErr w:type="spellStart"/>
            <w:r w:rsidRPr="00AF474A">
              <w:rPr>
                <w:color w:val="002060"/>
                <w:lang w:val="en-US"/>
              </w:rPr>
              <w:t>Aty</w:t>
            </w:r>
            <w:proofErr w:type="spellEnd"/>
          </w:p>
          <w:p w14:paraId="6316BC42" w14:textId="77777777" w:rsidR="00151A73" w:rsidRPr="00AF474A" w:rsidRDefault="00151A73" w:rsidP="005A7B74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b/>
                <w:bCs/>
                <w:color w:val="002060"/>
                <w:lang w:val="en-US"/>
              </w:rPr>
              <w:t xml:space="preserve">Co-chair </w:t>
            </w:r>
          </w:p>
          <w:p w14:paraId="4E76BC42" w14:textId="77777777" w:rsidR="00194BC1" w:rsidRDefault="005A7B74" w:rsidP="00F525C2">
            <w:pPr>
              <w:ind w:right="42"/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Prof. </w:t>
            </w:r>
            <w:proofErr w:type="spellStart"/>
            <w:r w:rsidR="00151A73" w:rsidRPr="00AF474A">
              <w:rPr>
                <w:color w:val="002060"/>
                <w:lang w:val="en-US"/>
              </w:rPr>
              <w:t>Ahmmad</w:t>
            </w:r>
            <w:proofErr w:type="spellEnd"/>
            <w:r w:rsidR="00151A73" w:rsidRPr="00AF474A">
              <w:rPr>
                <w:color w:val="002060"/>
                <w:lang w:val="en-US"/>
              </w:rPr>
              <w:t xml:space="preserve"> El-Guindy</w:t>
            </w:r>
            <w:r w:rsidR="00F525C2">
              <w:rPr>
                <w:color w:val="002060"/>
                <w:lang w:val="en-US"/>
              </w:rPr>
              <w:t xml:space="preserve"> </w:t>
            </w:r>
          </w:p>
          <w:p w14:paraId="7A242EBF" w14:textId="6930B0A7" w:rsidR="00F068F9" w:rsidRPr="00AF474A" w:rsidRDefault="00F068F9" w:rsidP="00F525C2">
            <w:pPr>
              <w:ind w:right="42"/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b/>
                <w:bCs/>
                <w:color w:val="002060"/>
                <w:lang w:val="en-US"/>
              </w:rPr>
              <w:t xml:space="preserve">JINR </w:t>
            </w:r>
            <w:r w:rsidR="00194BC1" w:rsidRPr="00AF474A">
              <w:rPr>
                <w:b/>
                <w:bCs/>
                <w:color w:val="002060"/>
                <w:lang w:val="en-US"/>
              </w:rPr>
              <w:t>Reporter</w:t>
            </w:r>
            <w:r w:rsidR="00194BC1">
              <w:rPr>
                <w:b/>
                <w:bCs/>
                <w:color w:val="002060"/>
                <w:lang w:val="en-US"/>
              </w:rPr>
              <w:t>s</w:t>
            </w:r>
          </w:p>
          <w:p w14:paraId="013803FA" w14:textId="77777777" w:rsidR="00F068F9" w:rsidRPr="00AF474A" w:rsidRDefault="00014268" w:rsidP="005A7B74">
            <w:pPr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Dmitry </w:t>
            </w:r>
            <w:proofErr w:type="spellStart"/>
            <w:r w:rsidRPr="00AF474A">
              <w:rPr>
                <w:color w:val="002060"/>
                <w:lang w:val="en-US"/>
              </w:rPr>
              <w:t>Kazakov</w:t>
            </w:r>
            <w:proofErr w:type="spellEnd"/>
          </w:p>
          <w:p w14:paraId="6C063064" w14:textId="77777777" w:rsidR="00014268" w:rsidRDefault="00014268" w:rsidP="005A7B74">
            <w:pPr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Yuri </w:t>
            </w:r>
            <w:proofErr w:type="spellStart"/>
            <w:r w:rsidRPr="00AF474A">
              <w:rPr>
                <w:color w:val="002060"/>
                <w:lang w:val="en-US"/>
              </w:rPr>
              <w:t>Shukrinov</w:t>
            </w:r>
            <w:proofErr w:type="spellEnd"/>
          </w:p>
          <w:p w14:paraId="447B6710" w14:textId="77777777" w:rsidR="00194BC1" w:rsidRPr="00AF474A" w:rsidRDefault="00194BC1" w:rsidP="00194BC1">
            <w:pPr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Sergey </w:t>
            </w:r>
            <w:proofErr w:type="spellStart"/>
            <w:r w:rsidRPr="00AF474A">
              <w:rPr>
                <w:color w:val="002060"/>
                <w:lang w:val="en-US"/>
              </w:rPr>
              <w:t>Nedelko</w:t>
            </w:r>
            <w:proofErr w:type="spellEnd"/>
          </w:p>
          <w:p w14:paraId="4D2D98AB" w14:textId="77777777" w:rsidR="00194BC1" w:rsidRPr="00AF474A" w:rsidRDefault="00194BC1" w:rsidP="00194BC1">
            <w:pPr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Stanislav </w:t>
            </w:r>
            <w:proofErr w:type="spellStart"/>
            <w:r w:rsidRPr="00AF474A">
              <w:rPr>
                <w:color w:val="002060"/>
                <w:lang w:val="en-US"/>
              </w:rPr>
              <w:t>Pakulyak</w:t>
            </w:r>
            <w:proofErr w:type="spellEnd"/>
            <w:r w:rsidRPr="00AF474A">
              <w:rPr>
                <w:b/>
                <w:bCs/>
                <w:color w:val="002060"/>
                <w:lang w:val="en-US"/>
              </w:rPr>
              <w:t xml:space="preserve"> </w:t>
            </w:r>
          </w:p>
          <w:p w14:paraId="6EE38DC6" w14:textId="4D0C4D81" w:rsidR="00194BC1" w:rsidRDefault="00194BC1" w:rsidP="005A7B74">
            <w:pPr>
              <w:rPr>
                <w:b/>
                <w:bCs/>
                <w:lang w:val="en-US"/>
              </w:rPr>
            </w:pPr>
          </w:p>
        </w:tc>
        <w:tc>
          <w:tcPr>
            <w:tcW w:w="1683" w:type="pct"/>
            <w:gridSpan w:val="2"/>
          </w:tcPr>
          <w:p w14:paraId="3256DFC6" w14:textId="5CCDAB58" w:rsidR="00F068F9" w:rsidRPr="00995CB1" w:rsidRDefault="00F068F9" w:rsidP="00F068F9">
            <w:pPr>
              <w:jc w:val="center"/>
              <w:rPr>
                <w:b/>
                <w:bCs/>
                <w:color w:val="C00000"/>
                <w:lang w:val="en-US"/>
              </w:rPr>
            </w:pPr>
            <w:r w:rsidRPr="00995CB1">
              <w:rPr>
                <w:b/>
                <w:bCs/>
                <w:color w:val="C00000"/>
                <w:lang w:val="en-US"/>
              </w:rPr>
              <w:t>Session 6</w:t>
            </w:r>
          </w:p>
          <w:p w14:paraId="5BE4989E" w14:textId="12F05352" w:rsidR="00014268" w:rsidRPr="00F2539A" w:rsidRDefault="00014268" w:rsidP="00995CB1">
            <w:pPr>
              <w:jc w:val="center"/>
              <w:rPr>
                <w:b/>
                <w:bCs/>
                <w:color w:val="002060"/>
                <w:lang w:val="en-US"/>
              </w:rPr>
            </w:pPr>
            <w:r w:rsidRPr="00F2539A">
              <w:rPr>
                <w:b/>
                <w:bCs/>
                <w:color w:val="002060"/>
                <w:lang w:val="en-US"/>
              </w:rPr>
              <w:t xml:space="preserve">Analysis of </w:t>
            </w:r>
            <w:r w:rsidR="00943C25" w:rsidRPr="00F2539A">
              <w:rPr>
                <w:b/>
                <w:bCs/>
                <w:color w:val="002060"/>
                <w:lang w:val="en-US"/>
              </w:rPr>
              <w:t>B</w:t>
            </w:r>
            <w:r w:rsidRPr="00F2539A">
              <w:rPr>
                <w:b/>
                <w:bCs/>
                <w:color w:val="002060"/>
                <w:lang w:val="en-US"/>
              </w:rPr>
              <w:t xml:space="preserve">ig </w:t>
            </w:r>
            <w:r w:rsidR="00943C25" w:rsidRPr="00F2539A">
              <w:rPr>
                <w:b/>
                <w:bCs/>
                <w:color w:val="002060"/>
                <w:lang w:val="en-US"/>
              </w:rPr>
              <w:t>D</w:t>
            </w:r>
            <w:r w:rsidRPr="00F2539A">
              <w:rPr>
                <w:b/>
                <w:bCs/>
                <w:color w:val="002060"/>
                <w:lang w:val="en-US"/>
              </w:rPr>
              <w:t xml:space="preserve">ata, </w:t>
            </w:r>
            <w:r w:rsidR="00943C25" w:rsidRPr="00F2539A">
              <w:rPr>
                <w:b/>
                <w:bCs/>
                <w:color w:val="002060"/>
                <w:lang w:val="en-US"/>
              </w:rPr>
              <w:t>C</w:t>
            </w:r>
            <w:r w:rsidRPr="00F2539A">
              <w:rPr>
                <w:b/>
                <w:bCs/>
                <w:color w:val="002060"/>
                <w:lang w:val="en-US"/>
              </w:rPr>
              <w:t xml:space="preserve">loud, and </w:t>
            </w:r>
            <w:r w:rsidR="00943C25" w:rsidRPr="00F2539A">
              <w:rPr>
                <w:b/>
                <w:bCs/>
                <w:color w:val="002060"/>
                <w:lang w:val="en-US"/>
              </w:rPr>
              <w:t>C</w:t>
            </w:r>
            <w:r w:rsidRPr="00F2539A">
              <w:rPr>
                <w:b/>
                <w:bCs/>
                <w:color w:val="002060"/>
                <w:lang w:val="en-US"/>
              </w:rPr>
              <w:t>omputation</w:t>
            </w:r>
          </w:p>
          <w:p w14:paraId="5138D600" w14:textId="287998B8" w:rsidR="00F068F9" w:rsidRPr="00AF474A" w:rsidRDefault="00F068F9" w:rsidP="00F068F9">
            <w:pPr>
              <w:jc w:val="both"/>
              <w:rPr>
                <w:b/>
                <w:bCs/>
                <w:color w:val="C00000"/>
                <w:lang w:val="en-US"/>
              </w:rPr>
            </w:pPr>
            <w:r w:rsidRPr="00F525C2">
              <w:rPr>
                <w:b/>
                <w:bCs/>
                <w:color w:val="002060"/>
                <w:lang w:val="en-US"/>
              </w:rPr>
              <w:t>ARE Chair</w:t>
            </w:r>
            <w:r w:rsidRPr="00AF474A">
              <w:rPr>
                <w:b/>
                <w:bCs/>
                <w:color w:val="C00000"/>
                <w:lang w:val="en-US"/>
              </w:rPr>
              <w:t xml:space="preserve"> </w:t>
            </w:r>
          </w:p>
          <w:p w14:paraId="530280EF" w14:textId="77777777" w:rsidR="00014268" w:rsidRPr="00AF474A" w:rsidRDefault="00014268" w:rsidP="00014268">
            <w:pPr>
              <w:jc w:val="both"/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>Eng. Majid El-</w:t>
            </w:r>
            <w:proofErr w:type="spellStart"/>
            <w:r w:rsidRPr="00AF474A">
              <w:rPr>
                <w:color w:val="002060"/>
                <w:lang w:val="en-US"/>
              </w:rPr>
              <w:t>Sadek</w:t>
            </w:r>
            <w:proofErr w:type="spellEnd"/>
          </w:p>
          <w:p w14:paraId="31AEA7FD" w14:textId="77777777" w:rsidR="00014268" w:rsidRPr="00AF474A" w:rsidRDefault="00014268" w:rsidP="00014268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Dr. </w:t>
            </w:r>
            <w:proofErr w:type="spellStart"/>
            <w:r w:rsidRPr="00AF474A">
              <w:rPr>
                <w:color w:val="002060"/>
                <w:lang w:val="en-US"/>
              </w:rPr>
              <w:t>Eman</w:t>
            </w:r>
            <w:proofErr w:type="spellEnd"/>
            <w:r w:rsidRPr="00AF474A">
              <w:rPr>
                <w:color w:val="002060"/>
                <w:lang w:val="en-US"/>
              </w:rPr>
              <w:t xml:space="preserve"> </w:t>
            </w:r>
            <w:proofErr w:type="spellStart"/>
            <w:r w:rsidRPr="00AF474A">
              <w:rPr>
                <w:color w:val="002060"/>
                <w:lang w:val="en-US"/>
              </w:rPr>
              <w:t>Badr</w:t>
            </w:r>
            <w:proofErr w:type="spellEnd"/>
            <w:r w:rsidRPr="00AF474A">
              <w:rPr>
                <w:b/>
                <w:bCs/>
                <w:color w:val="002060"/>
                <w:lang w:val="en-US"/>
              </w:rPr>
              <w:t xml:space="preserve"> </w:t>
            </w:r>
          </w:p>
          <w:p w14:paraId="7E40B2D3" w14:textId="77777777" w:rsidR="008D6F09" w:rsidRDefault="008D6F09" w:rsidP="00014268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</w:p>
          <w:p w14:paraId="433A3FDA" w14:textId="1BDBE97B" w:rsidR="00F068F9" w:rsidRPr="00AF474A" w:rsidRDefault="00F068F9" w:rsidP="00194BC1">
            <w:pPr>
              <w:ind w:right="699"/>
              <w:jc w:val="both"/>
              <w:rPr>
                <w:b/>
                <w:bCs/>
                <w:color w:val="002060"/>
                <w:lang w:val="en-US"/>
              </w:rPr>
            </w:pPr>
            <w:r w:rsidRPr="00AF474A">
              <w:rPr>
                <w:b/>
                <w:bCs/>
                <w:color w:val="002060"/>
                <w:lang w:val="en-US"/>
              </w:rPr>
              <w:t>JINR Reporters</w:t>
            </w:r>
          </w:p>
          <w:p w14:paraId="67EF7C7F" w14:textId="5E98DC10" w:rsidR="00014268" w:rsidRDefault="00014268" w:rsidP="00014268">
            <w:pPr>
              <w:rPr>
                <w:color w:val="002060"/>
                <w:lang w:val="en-US"/>
              </w:rPr>
            </w:pPr>
            <w:r w:rsidRPr="00AF474A">
              <w:rPr>
                <w:color w:val="002060"/>
                <w:lang w:val="en-US"/>
              </w:rPr>
              <w:t xml:space="preserve">Vladimir </w:t>
            </w:r>
            <w:proofErr w:type="spellStart"/>
            <w:r w:rsidRPr="00AF474A">
              <w:rPr>
                <w:color w:val="002060"/>
                <w:lang w:val="en-US"/>
              </w:rPr>
              <w:t>Korenkov</w:t>
            </w:r>
            <w:proofErr w:type="spellEnd"/>
          </w:p>
          <w:p w14:paraId="293F3D7C" w14:textId="15D7D0F0" w:rsidR="00194BC1" w:rsidRPr="00AF474A" w:rsidRDefault="00194BC1" w:rsidP="00014268">
            <w:pPr>
              <w:rPr>
                <w:color w:val="002060"/>
                <w:lang w:val="en-US"/>
              </w:rPr>
            </w:pPr>
            <w:proofErr w:type="spellStart"/>
            <w:r>
              <w:rPr>
                <w:color w:val="002060"/>
                <w:lang w:val="en-US"/>
              </w:rPr>
              <w:t>Mikalai</w:t>
            </w:r>
            <w:proofErr w:type="spellEnd"/>
            <w:r>
              <w:rPr>
                <w:color w:val="002060"/>
                <w:lang w:val="en-US"/>
              </w:rPr>
              <w:t xml:space="preserve"> </w:t>
            </w:r>
            <w:proofErr w:type="spellStart"/>
            <w:r>
              <w:rPr>
                <w:color w:val="002060"/>
                <w:lang w:val="en-US"/>
              </w:rPr>
              <w:t>Kutouski</w:t>
            </w:r>
            <w:proofErr w:type="spellEnd"/>
          </w:p>
          <w:p w14:paraId="32452A1E" w14:textId="638B0945" w:rsidR="00F068F9" w:rsidRDefault="00F068F9" w:rsidP="00F068F9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B5D15" w:rsidRPr="00F2539A" w14:paraId="2EEEDAFF" w14:textId="77777777" w:rsidTr="00E54A86">
        <w:trPr>
          <w:trHeight w:val="486"/>
          <w:tblHeader/>
        </w:trPr>
        <w:tc>
          <w:tcPr>
            <w:tcW w:w="5000" w:type="pct"/>
            <w:gridSpan w:val="5"/>
            <w:shd w:val="clear" w:color="auto" w:fill="002060"/>
            <w:vAlign w:val="center"/>
          </w:tcPr>
          <w:p w14:paraId="0C763C2A" w14:textId="40131170" w:rsidR="00EB5D15" w:rsidRPr="00D91B40" w:rsidRDefault="00600214" w:rsidP="0093326D">
            <w:pPr>
              <w:jc w:val="center"/>
              <w:rPr>
                <w:b/>
                <w:bCs/>
                <w:color w:val="FFFFFF" w:themeColor="background1"/>
                <w:lang w:val="en-US"/>
              </w:rPr>
            </w:pPr>
            <w:r w:rsidRPr="0093326D">
              <w:rPr>
                <w:b/>
                <w:bCs/>
                <w:color w:val="FFC000"/>
                <w:lang w:val="en-US"/>
              </w:rPr>
              <w:t>Tuesday 14</w:t>
            </w:r>
            <w:r w:rsidRPr="0093326D">
              <w:rPr>
                <w:b/>
                <w:bCs/>
                <w:color w:val="FFC000"/>
                <w:vertAlign w:val="superscript"/>
                <w:lang w:val="en-US"/>
              </w:rPr>
              <w:t>th</w:t>
            </w:r>
            <w:r w:rsidRPr="0093326D">
              <w:rPr>
                <w:b/>
                <w:bCs/>
                <w:color w:val="FFC000"/>
                <w:lang w:val="en-US"/>
              </w:rPr>
              <w:t xml:space="preserve"> of September</w:t>
            </w:r>
            <w:r w:rsidR="0093326D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r w:rsidR="0093326D" w:rsidRPr="0093326D">
              <w:rPr>
                <w:b/>
                <w:bCs/>
                <w:color w:val="FFC000"/>
                <w:lang w:val="en-US"/>
              </w:rPr>
              <w:t>2021</w:t>
            </w:r>
            <w:r w:rsidRPr="00D91B40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</w:p>
        </w:tc>
      </w:tr>
      <w:tr w:rsidR="00B52D5B" w14:paraId="557A8983" w14:textId="77777777" w:rsidTr="00F55F6E">
        <w:tc>
          <w:tcPr>
            <w:tcW w:w="1628" w:type="pct"/>
            <w:shd w:val="clear" w:color="auto" w:fill="D9E2F3" w:themeFill="accent1" w:themeFillTint="33"/>
          </w:tcPr>
          <w:p w14:paraId="6B35F1A5" w14:textId="743E3735" w:rsidR="00B52D5B" w:rsidRPr="00005D95" w:rsidRDefault="00B52D5B" w:rsidP="00B75E39">
            <w:pPr>
              <w:jc w:val="center"/>
              <w:rPr>
                <w:color w:val="002060"/>
                <w:lang w:val="en-US"/>
              </w:rPr>
            </w:pPr>
            <w:r w:rsidRPr="00005D95">
              <w:rPr>
                <w:b/>
                <w:bCs/>
                <w:color w:val="002060"/>
                <w:lang w:val="en-US"/>
              </w:rPr>
              <w:t>Time</w:t>
            </w:r>
          </w:p>
        </w:tc>
        <w:tc>
          <w:tcPr>
            <w:tcW w:w="1702" w:type="pct"/>
            <w:gridSpan w:val="3"/>
            <w:shd w:val="clear" w:color="auto" w:fill="D9E2F3" w:themeFill="accent1" w:themeFillTint="33"/>
          </w:tcPr>
          <w:p w14:paraId="0F844499" w14:textId="11D8E27E" w:rsidR="00B52D5B" w:rsidRPr="00005D95" w:rsidRDefault="00B52D5B" w:rsidP="00B75E39">
            <w:pPr>
              <w:jc w:val="center"/>
              <w:rPr>
                <w:color w:val="002060"/>
                <w:lang w:val="en-US"/>
              </w:rPr>
            </w:pPr>
            <w:r w:rsidRPr="00005D95">
              <w:rPr>
                <w:b/>
                <w:bCs/>
                <w:color w:val="002060"/>
                <w:lang w:val="en-US"/>
              </w:rPr>
              <w:t>Item</w:t>
            </w:r>
          </w:p>
        </w:tc>
        <w:tc>
          <w:tcPr>
            <w:tcW w:w="1670" w:type="pct"/>
            <w:shd w:val="clear" w:color="auto" w:fill="D9E2F3" w:themeFill="accent1" w:themeFillTint="33"/>
          </w:tcPr>
          <w:p w14:paraId="60486C95" w14:textId="4875C787" w:rsidR="00B52D5B" w:rsidRPr="00005D95" w:rsidRDefault="00B52D5B" w:rsidP="00B75E39">
            <w:pPr>
              <w:jc w:val="center"/>
              <w:rPr>
                <w:color w:val="002060"/>
                <w:lang w:val="en-US"/>
              </w:rPr>
            </w:pPr>
            <w:r w:rsidRPr="00005D95">
              <w:rPr>
                <w:b/>
                <w:bCs/>
                <w:color w:val="002060"/>
                <w:lang w:val="en-US"/>
              </w:rPr>
              <w:t>Participants</w:t>
            </w:r>
          </w:p>
        </w:tc>
      </w:tr>
      <w:tr w:rsidR="00BA4526" w:rsidRPr="00194BC1" w14:paraId="4799FB33" w14:textId="77777777" w:rsidTr="009B0A63">
        <w:tc>
          <w:tcPr>
            <w:tcW w:w="1628" w:type="pct"/>
          </w:tcPr>
          <w:p w14:paraId="500C3A21" w14:textId="765CA3E7" w:rsidR="00BA4526" w:rsidRPr="00005D95" w:rsidRDefault="00BA4526" w:rsidP="00005D95">
            <w:pPr>
              <w:jc w:val="center"/>
              <w:rPr>
                <w:color w:val="002060"/>
                <w:lang w:val="en-US"/>
              </w:rPr>
            </w:pPr>
            <w:r w:rsidRPr="00005D95">
              <w:rPr>
                <w:color w:val="002060"/>
                <w:lang w:val="en-US"/>
              </w:rPr>
              <w:t>10:00</w:t>
            </w:r>
            <w:r w:rsidR="00005D95" w:rsidRPr="00005D95">
              <w:rPr>
                <w:color w:val="002060"/>
                <w:lang w:val="en-US"/>
              </w:rPr>
              <w:t xml:space="preserve"> am </w:t>
            </w:r>
            <w:r w:rsidRPr="00005D95">
              <w:rPr>
                <w:color w:val="002060"/>
                <w:lang w:val="en-US"/>
              </w:rPr>
              <w:t>-</w:t>
            </w:r>
            <w:r w:rsidR="00005D95" w:rsidRPr="00005D95">
              <w:rPr>
                <w:color w:val="002060"/>
                <w:lang w:val="en-US"/>
              </w:rPr>
              <w:t xml:space="preserve"> </w:t>
            </w:r>
            <w:r w:rsidRPr="00005D95">
              <w:rPr>
                <w:color w:val="002060"/>
                <w:lang w:val="en-US"/>
              </w:rPr>
              <w:t>11:00 am</w:t>
            </w:r>
          </w:p>
        </w:tc>
        <w:tc>
          <w:tcPr>
            <w:tcW w:w="1702" w:type="pct"/>
            <w:gridSpan w:val="3"/>
          </w:tcPr>
          <w:p w14:paraId="32665BAE" w14:textId="77777777" w:rsidR="00194BC1" w:rsidRDefault="00194BC1">
            <w:pPr>
              <w:rPr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 xml:space="preserve">In-person opening </w:t>
            </w:r>
          </w:p>
          <w:p w14:paraId="001ED3A4" w14:textId="563B0CC9" w:rsidR="00BA4526" w:rsidRPr="00005D95" w:rsidRDefault="00194BC1">
            <w:pPr>
              <w:rPr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>of the JINR information Centre</w:t>
            </w:r>
          </w:p>
        </w:tc>
        <w:tc>
          <w:tcPr>
            <w:tcW w:w="1670" w:type="pct"/>
          </w:tcPr>
          <w:p w14:paraId="4DDA4F71" w14:textId="63705FDC" w:rsidR="000A3C1C" w:rsidRPr="00005D95" w:rsidRDefault="000A3C1C" w:rsidP="000A3C1C">
            <w:pPr>
              <w:rPr>
                <w:color w:val="002060"/>
                <w:lang w:val="en-US"/>
              </w:rPr>
            </w:pPr>
            <w:r w:rsidRPr="00005D95">
              <w:rPr>
                <w:color w:val="002060"/>
                <w:lang w:val="en-US"/>
              </w:rPr>
              <w:t>ASRT President</w:t>
            </w:r>
            <w:r w:rsidR="00194BC1">
              <w:rPr>
                <w:color w:val="002060"/>
                <w:lang w:val="en-US"/>
              </w:rPr>
              <w:t xml:space="preserve"> </w:t>
            </w:r>
          </w:p>
          <w:p w14:paraId="4B268B2D" w14:textId="77777777" w:rsidR="000A3C1C" w:rsidRPr="00005D95" w:rsidRDefault="000A3C1C" w:rsidP="000A3C1C">
            <w:pPr>
              <w:rPr>
                <w:color w:val="002060"/>
                <w:lang w:val="en-US"/>
              </w:rPr>
            </w:pPr>
            <w:r w:rsidRPr="00005D95">
              <w:rPr>
                <w:color w:val="002060"/>
                <w:lang w:val="en-US"/>
              </w:rPr>
              <w:t>JINR Director</w:t>
            </w:r>
          </w:p>
          <w:p w14:paraId="6E2886B0" w14:textId="77777777" w:rsidR="00BA4526" w:rsidRDefault="00194BC1" w:rsidP="00BA4526">
            <w:pPr>
              <w:rPr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>ASRT Team</w:t>
            </w:r>
          </w:p>
          <w:p w14:paraId="39A9F147" w14:textId="477AA2AE" w:rsidR="00194BC1" w:rsidRPr="00005D95" w:rsidRDefault="00194BC1" w:rsidP="00BA4526">
            <w:pPr>
              <w:rPr>
                <w:color w:val="002060"/>
                <w:lang w:val="en-US"/>
              </w:rPr>
            </w:pPr>
            <w:r>
              <w:rPr>
                <w:color w:val="002060"/>
                <w:lang w:val="en-US"/>
              </w:rPr>
              <w:t>JINR Delegation</w:t>
            </w:r>
          </w:p>
        </w:tc>
      </w:tr>
    </w:tbl>
    <w:p w14:paraId="441EDFD7" w14:textId="6F7E1850" w:rsidR="00772179" w:rsidRDefault="00772179">
      <w:pPr>
        <w:rPr>
          <w:b/>
          <w:bCs/>
          <w:lang w:val="en-US"/>
        </w:rPr>
      </w:pPr>
    </w:p>
    <w:sectPr w:rsidR="00772179" w:rsidSect="00E54A86">
      <w:headerReference w:type="default" r:id="rId8"/>
      <w:footerReference w:type="default" r:id="rId9"/>
      <w:pgSz w:w="11906" w:h="16838" w:code="9"/>
      <w:pgMar w:top="1174" w:right="1701" w:bottom="1701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DB9894" w14:textId="77777777" w:rsidR="00015F3F" w:rsidRDefault="00015F3F" w:rsidP="00215CDF">
      <w:pPr>
        <w:spacing w:after="0" w:line="240" w:lineRule="auto"/>
      </w:pPr>
      <w:r>
        <w:separator/>
      </w:r>
    </w:p>
  </w:endnote>
  <w:endnote w:type="continuationSeparator" w:id="0">
    <w:p w14:paraId="791FBF46" w14:textId="77777777" w:rsidR="00015F3F" w:rsidRDefault="00015F3F" w:rsidP="00215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5255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B50BBA" w14:textId="651839F7" w:rsidR="00FE7D6E" w:rsidRPr="00FE7D6E" w:rsidRDefault="00FE7D6E" w:rsidP="00FE7D6E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E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8636EC" w14:textId="77777777" w:rsidR="00015F3F" w:rsidRDefault="00015F3F" w:rsidP="00215CDF">
      <w:pPr>
        <w:spacing w:after="0" w:line="240" w:lineRule="auto"/>
      </w:pPr>
      <w:r>
        <w:separator/>
      </w:r>
    </w:p>
  </w:footnote>
  <w:footnote w:type="continuationSeparator" w:id="0">
    <w:p w14:paraId="41AD7E79" w14:textId="77777777" w:rsidR="00015F3F" w:rsidRDefault="00015F3F" w:rsidP="00215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617BF" w14:textId="0AF642D1" w:rsidR="00215CDF" w:rsidRDefault="003250FC" w:rsidP="009B0A63">
    <w:pPr>
      <w:divId w:val="601188888"/>
      <w:rPr>
        <w:rFonts w:ascii="Times New Roman" w:eastAsia="Times New Roman" w:hAnsi="Times New Roman" w:cs="Times New Roman"/>
        <w:sz w:val="24"/>
        <w:szCs w:val="24"/>
        <w:lang w:val="en-US"/>
      </w:rPr>
    </w:pPr>
    <w:r w:rsidRPr="00215CDF">
      <w:rPr>
        <w:rFonts w:ascii="Times New Roman" w:eastAsia="Times New Roman" w:hAnsi="Times New Roman" w:cs="Times New Roman"/>
        <w:noProof/>
        <w:sz w:val="24"/>
        <w:szCs w:val="24"/>
        <w:lang w:eastAsia="ru-RU"/>
      </w:rPr>
      <w:drawing>
        <wp:anchor distT="0" distB="0" distL="114300" distR="114300" simplePos="0" relativeHeight="251659264" behindDoc="0" locked="0" layoutInCell="1" allowOverlap="1" wp14:anchorId="355D0D76" wp14:editId="678EBE46">
          <wp:simplePos x="0" y="0"/>
          <wp:positionH relativeFrom="column">
            <wp:posOffset>2318569</wp:posOffset>
          </wp:positionH>
          <wp:positionV relativeFrom="paragraph">
            <wp:posOffset>1515</wp:posOffset>
          </wp:positionV>
          <wp:extent cx="825341" cy="727113"/>
          <wp:effectExtent l="0" t="0" r="0" b="0"/>
          <wp:wrapNone/>
          <wp:docPr id="8" name="Picture 8" descr="IX International Symposium on &quot;Optics &amp; its applications&quot; (1-5 August  2020): Overview · JINR (Indic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X International Symposium on &quot;Optics &amp; its applications&quot; (1-5 August  2020): Overview · JINR (Indico)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341" cy="7271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5CDF">
      <w:rPr>
        <w:rFonts w:ascii="Times New Roman" w:eastAsia="Times New Roman" w:hAnsi="Times New Roman" w:cs="Times New Roman"/>
        <w:noProof/>
        <w:sz w:val="24"/>
        <w:szCs w:val="24"/>
        <w:lang w:eastAsia="ru-RU"/>
      </w:rPr>
      <w:drawing>
        <wp:anchor distT="0" distB="0" distL="114300" distR="114300" simplePos="0" relativeHeight="251658240" behindDoc="0" locked="0" layoutInCell="1" allowOverlap="1" wp14:anchorId="11CB781C" wp14:editId="6A26717F">
          <wp:simplePos x="0" y="0"/>
          <wp:positionH relativeFrom="column">
            <wp:posOffset>4417060</wp:posOffset>
          </wp:positionH>
          <wp:positionV relativeFrom="paragraph">
            <wp:posOffset>1270</wp:posOffset>
          </wp:positionV>
          <wp:extent cx="982345" cy="777875"/>
          <wp:effectExtent l="0" t="0" r="8255" b="3175"/>
          <wp:wrapNone/>
          <wp:docPr id="9" name="Picture 9" descr="وزير التعليم العالي يصدر قرارًا بإغلاق كيان وهمي بالإسكندرية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وزير التعليم العالي يصدر قرارًا بإغلاق كيان وهمي بالإسكندرية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345" cy="777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60288" behindDoc="0" locked="0" layoutInCell="1" allowOverlap="1" wp14:anchorId="5FDD0ED2" wp14:editId="3E8E6787">
          <wp:simplePos x="0" y="0"/>
          <wp:positionH relativeFrom="column">
            <wp:posOffset>-635</wp:posOffset>
          </wp:positionH>
          <wp:positionV relativeFrom="paragraph">
            <wp:posOffset>1270</wp:posOffset>
          </wp:positionV>
          <wp:extent cx="713740" cy="8204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SRT copy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740" cy="820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15CDF" w:rsidRPr="00E54A86">
      <w:rPr>
        <w:sz w:val="18"/>
        <w:szCs w:val="18"/>
      </w:rPr>
      <w:ptab w:relativeTo="margin" w:alignment="center" w:leader="none"/>
    </w:r>
    <w:r w:rsidR="00215CDF" w:rsidRPr="00E54A86">
      <w:rPr>
        <w:sz w:val="18"/>
        <w:szCs w:val="18"/>
        <w:lang w:val="en-US"/>
      </w:rPr>
      <w:t xml:space="preserve">                                                     </w:t>
    </w:r>
    <w:r w:rsidR="00215CDF" w:rsidRPr="00E54A86">
      <w:rPr>
        <w:rFonts w:ascii="Times New Roman" w:eastAsia="Times New Roman" w:hAnsi="Times New Roman" w:cs="Times New Roman"/>
        <w:sz w:val="20"/>
        <w:szCs w:val="20"/>
        <w:lang w:val="en-US"/>
      </w:rPr>
      <w:fldChar w:fldCharType="begin"/>
    </w:r>
    <w:r w:rsidR="00F83BA5">
      <w:rPr>
        <w:rFonts w:ascii="Times New Roman" w:eastAsia="Times New Roman" w:hAnsi="Times New Roman" w:cs="Times New Roman"/>
        <w:sz w:val="20"/>
        <w:szCs w:val="20"/>
        <w:lang w:val="en-US"/>
      </w:rPr>
      <w:instrText xml:space="preserve"> INCLUDEPICTURE "C:\\var\\folders\\0n\\4gjz4nvx2z76kg0cyqmzbb900000gn\\T\\com.microsoft.Word\\WebArchiveCopyPasteTempFiles\\wcG0gFmvU4JYwAAAABJRU5ErkJggg==" \* MERGEFORMAT </w:instrText>
    </w:r>
    <w:r w:rsidR="00215CDF" w:rsidRPr="00E54A86">
      <w:rPr>
        <w:rFonts w:ascii="Times New Roman" w:eastAsia="Times New Roman" w:hAnsi="Times New Roman" w:cs="Times New Roman"/>
        <w:sz w:val="20"/>
        <w:szCs w:val="20"/>
        <w:lang w:val="en-US"/>
      </w:rPr>
      <w:fldChar w:fldCharType="end"/>
    </w:r>
    <w:r w:rsidR="00215CDF" w:rsidRPr="00E54A86">
      <w:rPr>
        <w:rFonts w:ascii="Times New Roman" w:eastAsia="Times New Roman" w:hAnsi="Times New Roman" w:cs="Times New Roman"/>
        <w:sz w:val="20"/>
        <w:szCs w:val="20"/>
        <w:lang w:val="en-US"/>
      </w:rPr>
      <w:t xml:space="preserve">                                </w:t>
    </w:r>
    <w:r w:rsidR="00215CDF" w:rsidRPr="00215CDF">
      <w:rPr>
        <w:rFonts w:ascii="Times New Roman" w:eastAsia="Times New Roman" w:hAnsi="Times New Roman" w:cs="Times New Roman"/>
        <w:sz w:val="24"/>
        <w:szCs w:val="24"/>
        <w:lang w:val="en-US"/>
      </w:rPr>
      <w:fldChar w:fldCharType="begin"/>
    </w:r>
    <w:r w:rsidR="00F83BA5">
      <w:rPr>
        <w:rFonts w:ascii="Times New Roman" w:eastAsia="Times New Roman" w:hAnsi="Times New Roman" w:cs="Times New Roman"/>
        <w:sz w:val="24"/>
        <w:szCs w:val="24"/>
        <w:lang w:val="en-US"/>
      </w:rPr>
      <w:instrText xml:space="preserve"> INCLUDEPICTURE "C:\\var\\folders\\0n\\4gjz4nvx2z76kg0cyqmzbb900000gn\\T\\com.microsoft.Word\\WebArchiveCopyPasteTempFiles\\2Q==" \* MERGEFORMAT </w:instrText>
    </w:r>
    <w:r w:rsidR="00215CDF" w:rsidRPr="00215CDF">
      <w:rPr>
        <w:rFonts w:ascii="Times New Roman" w:eastAsia="Times New Roman" w:hAnsi="Times New Roman" w:cs="Times New Roman"/>
        <w:sz w:val="24"/>
        <w:szCs w:val="24"/>
        <w:lang w:val="en-US"/>
      </w:rPr>
      <w:fldChar w:fldCharType="end"/>
    </w:r>
  </w:p>
  <w:p w14:paraId="78268CB1" w14:textId="151F8AB3" w:rsidR="009B0A63" w:rsidRPr="009B0A63" w:rsidRDefault="009B0A63" w:rsidP="009B0A63">
    <w:pPr>
      <w:tabs>
        <w:tab w:val="left" w:pos="3140"/>
      </w:tabs>
      <w:spacing w:after="0"/>
      <w:divId w:val="601188888"/>
      <w:rPr>
        <w:b/>
        <w:bCs/>
        <w:color w:val="002060"/>
        <w:sz w:val="48"/>
        <w:szCs w:val="48"/>
        <w:lang w:val="en-US"/>
      </w:rPr>
    </w:pPr>
    <w:r>
      <w:rPr>
        <w:b/>
        <w:bCs/>
        <w:color w:val="002060"/>
        <w:lang w:val="en-US"/>
      </w:rPr>
      <w:tab/>
    </w:r>
  </w:p>
  <w:p w14:paraId="79F05CA8" w14:textId="77777777" w:rsidR="009B0A63" w:rsidRDefault="009B0A63" w:rsidP="00E54A86">
    <w:pPr>
      <w:spacing w:after="0"/>
      <w:jc w:val="center"/>
      <w:divId w:val="601188888"/>
      <w:rPr>
        <w:b/>
        <w:bCs/>
        <w:color w:val="002060"/>
        <w:lang w:val="en-US"/>
      </w:rPr>
    </w:pPr>
  </w:p>
  <w:p w14:paraId="1E94DB2D" w14:textId="77777777" w:rsidR="00E54A86" w:rsidRPr="003E6AEA" w:rsidRDefault="00E54A86" w:rsidP="00E54A86">
    <w:pPr>
      <w:spacing w:after="0"/>
      <w:jc w:val="center"/>
      <w:divId w:val="601188888"/>
      <w:rPr>
        <w:b/>
        <w:bCs/>
        <w:color w:val="002060"/>
        <w:lang w:val="en-US"/>
      </w:rPr>
    </w:pPr>
    <w:proofErr w:type="spellStart"/>
    <w:r w:rsidRPr="003E6AEA">
      <w:rPr>
        <w:b/>
        <w:bCs/>
        <w:color w:val="002060"/>
        <w:lang w:val="en-US"/>
      </w:rPr>
      <w:t>Programme</w:t>
    </w:r>
    <w:proofErr w:type="spellEnd"/>
    <w:r w:rsidRPr="003E6AEA">
      <w:rPr>
        <w:b/>
        <w:bCs/>
        <w:color w:val="002060"/>
        <w:lang w:val="en-US"/>
      </w:rPr>
      <w:t xml:space="preserve"> of JINR Delegation Official Visit</w:t>
    </w:r>
  </w:p>
  <w:p w14:paraId="4FA90B63" w14:textId="0EB0A07B" w:rsidR="00E54A86" w:rsidRPr="00F2539A" w:rsidRDefault="00E54A86" w:rsidP="00E54A86">
    <w:pPr>
      <w:spacing w:after="0"/>
      <w:jc w:val="center"/>
      <w:divId w:val="601188888"/>
      <w:rPr>
        <w:rFonts w:cstheme="minorHAnsi"/>
        <w:b/>
        <w:bCs/>
        <w:color w:val="C00000"/>
      </w:rPr>
    </w:pPr>
    <w:r w:rsidRPr="00E54A86">
      <w:rPr>
        <w:rFonts w:cstheme="minorHAnsi"/>
        <w:b/>
        <w:bCs/>
        <w:color w:val="C00000"/>
        <w:lang w:val="en-US"/>
      </w:rPr>
      <w:t>“</w:t>
    </w:r>
    <w:r w:rsidR="00B728D9">
      <w:rPr>
        <w:rFonts w:cstheme="minorHAnsi"/>
        <w:b/>
        <w:bCs/>
        <w:color w:val="C00000"/>
        <w:lang w:val="en-US"/>
      </w:rPr>
      <w:t xml:space="preserve">EGYPT </w:t>
    </w:r>
    <w:r w:rsidR="00F2539A">
      <w:rPr>
        <w:rFonts w:cstheme="minorHAnsi"/>
        <w:b/>
        <w:bCs/>
        <w:color w:val="C00000"/>
        <w:lang w:val="en-US"/>
      </w:rPr>
      <w:t>–</w:t>
    </w:r>
    <w:r w:rsidR="00F2539A" w:rsidRPr="00F2539A">
      <w:rPr>
        <w:rFonts w:cstheme="minorHAnsi"/>
        <w:b/>
        <w:bCs/>
        <w:color w:val="C00000"/>
        <w:lang w:val="en-US"/>
      </w:rPr>
      <w:t xml:space="preserve"> </w:t>
    </w:r>
    <w:r w:rsidRPr="00E54A86">
      <w:rPr>
        <w:rFonts w:cstheme="minorHAnsi"/>
        <w:b/>
        <w:bCs/>
        <w:color w:val="C00000"/>
        <w:lang w:val="en-US"/>
      </w:rPr>
      <w:t>JINR</w:t>
    </w:r>
    <w:r w:rsidR="00F2539A">
      <w:rPr>
        <w:rFonts w:cstheme="minorHAnsi"/>
        <w:b/>
        <w:bCs/>
        <w:color w:val="C00000"/>
      </w:rPr>
      <w:t>:</w:t>
    </w:r>
  </w:p>
  <w:p w14:paraId="2326BE17" w14:textId="77777777" w:rsidR="00E54A86" w:rsidRPr="00E54A86" w:rsidRDefault="00E54A86" w:rsidP="00E54A86">
    <w:pPr>
      <w:spacing w:after="120"/>
      <w:jc w:val="center"/>
      <w:divId w:val="601188888"/>
      <w:rPr>
        <w:rFonts w:cstheme="minorHAnsi"/>
        <w:b/>
        <w:bCs/>
        <w:color w:val="C00000"/>
        <w:lang w:val="en-US"/>
      </w:rPr>
    </w:pPr>
    <w:r w:rsidRPr="00E54A86">
      <w:rPr>
        <w:rFonts w:cstheme="minorHAnsi"/>
        <w:b/>
        <w:bCs/>
        <w:color w:val="C00000"/>
        <w:lang w:val="en-US"/>
      </w:rPr>
      <w:t>TODAY and TOMORROW”</w:t>
    </w:r>
  </w:p>
  <w:p w14:paraId="6CD8A621" w14:textId="2145331D" w:rsidR="00215CDF" w:rsidRPr="00E54A86" w:rsidRDefault="00E54A86" w:rsidP="00E54A86">
    <w:pPr>
      <w:jc w:val="center"/>
      <w:divId w:val="601188888"/>
      <w:rPr>
        <w:rFonts w:ascii="Times New Roman" w:eastAsia="Times New Roman" w:hAnsi="Times New Roman" w:cs="Times New Roman"/>
        <w:sz w:val="24"/>
        <w:szCs w:val="24"/>
        <w:lang w:val="en-US"/>
      </w:rPr>
    </w:pPr>
    <w:r w:rsidRPr="003E6AEA">
      <w:rPr>
        <w:i/>
        <w:iCs/>
        <w:color w:val="002060"/>
        <w:lang w:val="en-US"/>
      </w:rPr>
      <w:t>1</w:t>
    </w:r>
    <w:r w:rsidR="00F2539A">
      <w:rPr>
        <w:i/>
        <w:iCs/>
        <w:color w:val="002060"/>
      </w:rPr>
      <w:t>3</w:t>
    </w:r>
    <w:r w:rsidRPr="003E6AEA">
      <w:rPr>
        <w:i/>
        <w:iCs/>
        <w:color w:val="002060"/>
        <w:vertAlign w:val="superscript"/>
        <w:lang w:val="en-US"/>
      </w:rPr>
      <w:t>th</w:t>
    </w:r>
    <w:r w:rsidRPr="003E6AEA">
      <w:rPr>
        <w:i/>
        <w:iCs/>
        <w:color w:val="002060"/>
        <w:lang w:val="en-US"/>
      </w:rPr>
      <w:t>-14</w:t>
    </w:r>
    <w:r w:rsidRPr="003E6AEA">
      <w:rPr>
        <w:i/>
        <w:iCs/>
        <w:color w:val="002060"/>
        <w:vertAlign w:val="superscript"/>
        <w:lang w:val="en-US"/>
      </w:rPr>
      <w:t>th</w:t>
    </w:r>
    <w:r w:rsidRPr="003E6AEA">
      <w:rPr>
        <w:i/>
        <w:iCs/>
        <w:color w:val="002060"/>
        <w:lang w:val="en-US"/>
      </w:rPr>
      <w:t xml:space="preserve"> September</w:t>
    </w:r>
    <w:r w:rsidRPr="003E6AEA">
      <w:rPr>
        <w:rFonts w:hint="cs"/>
        <w:i/>
        <w:iCs/>
        <w:color w:val="002060"/>
        <w:rtl/>
        <w:lang w:val="en-US"/>
      </w:rPr>
      <w:t xml:space="preserve"> </w:t>
    </w:r>
    <w:r w:rsidRPr="003E6AEA">
      <w:rPr>
        <w:i/>
        <w:iCs/>
        <w:color w:val="002060"/>
        <w:lang w:val="en-GB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52398"/>
    <w:multiLevelType w:val="hybridMultilevel"/>
    <w:tmpl w:val="08760B4E"/>
    <w:lvl w:ilvl="0" w:tplc="F4A897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F1D83"/>
    <w:multiLevelType w:val="hybridMultilevel"/>
    <w:tmpl w:val="E822E1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50772"/>
    <w:multiLevelType w:val="hybridMultilevel"/>
    <w:tmpl w:val="9C3C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26D16"/>
    <w:multiLevelType w:val="hybridMultilevel"/>
    <w:tmpl w:val="573E5990"/>
    <w:lvl w:ilvl="0" w:tplc="F4A897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LA0N7GwMDe2MDZV0lEKTi0uzszPAykwrAUAJO4RxywAAAA="/>
  </w:docVars>
  <w:rsids>
    <w:rsidRoot w:val="002C216A"/>
    <w:rsid w:val="0000023C"/>
    <w:rsid w:val="00005D95"/>
    <w:rsid w:val="00014268"/>
    <w:rsid w:val="00015F3F"/>
    <w:rsid w:val="00023D43"/>
    <w:rsid w:val="000A28AB"/>
    <w:rsid w:val="000A3C1C"/>
    <w:rsid w:val="000F7710"/>
    <w:rsid w:val="00120B56"/>
    <w:rsid w:val="00151A73"/>
    <w:rsid w:val="00185BED"/>
    <w:rsid w:val="00194BC1"/>
    <w:rsid w:val="001E5D8D"/>
    <w:rsid w:val="00207BBA"/>
    <w:rsid w:val="00215CDF"/>
    <w:rsid w:val="00232A1A"/>
    <w:rsid w:val="002331F6"/>
    <w:rsid w:val="002538D9"/>
    <w:rsid w:val="00286E4C"/>
    <w:rsid w:val="002C216A"/>
    <w:rsid w:val="002C6B75"/>
    <w:rsid w:val="002D2DE0"/>
    <w:rsid w:val="002E1BB6"/>
    <w:rsid w:val="002F4E88"/>
    <w:rsid w:val="00305B52"/>
    <w:rsid w:val="003250FC"/>
    <w:rsid w:val="003D4263"/>
    <w:rsid w:val="003E4BEE"/>
    <w:rsid w:val="003E6AEA"/>
    <w:rsid w:val="00443975"/>
    <w:rsid w:val="004674B1"/>
    <w:rsid w:val="004827AF"/>
    <w:rsid w:val="004E03A4"/>
    <w:rsid w:val="004E16E5"/>
    <w:rsid w:val="004E5369"/>
    <w:rsid w:val="00501068"/>
    <w:rsid w:val="00582980"/>
    <w:rsid w:val="00584CCB"/>
    <w:rsid w:val="00591749"/>
    <w:rsid w:val="005941E9"/>
    <w:rsid w:val="00594E98"/>
    <w:rsid w:val="005A025E"/>
    <w:rsid w:val="005A7B74"/>
    <w:rsid w:val="005B193C"/>
    <w:rsid w:val="00600214"/>
    <w:rsid w:val="00631DEC"/>
    <w:rsid w:val="00646313"/>
    <w:rsid w:val="006620F0"/>
    <w:rsid w:val="00667859"/>
    <w:rsid w:val="00682553"/>
    <w:rsid w:val="00696CF0"/>
    <w:rsid w:val="006B1D97"/>
    <w:rsid w:val="006C73D4"/>
    <w:rsid w:val="006F231A"/>
    <w:rsid w:val="00745231"/>
    <w:rsid w:val="00746434"/>
    <w:rsid w:val="00747883"/>
    <w:rsid w:val="00754365"/>
    <w:rsid w:val="00772179"/>
    <w:rsid w:val="00853484"/>
    <w:rsid w:val="00853C02"/>
    <w:rsid w:val="008663FB"/>
    <w:rsid w:val="008D6F09"/>
    <w:rsid w:val="008F336B"/>
    <w:rsid w:val="008F4003"/>
    <w:rsid w:val="008F408D"/>
    <w:rsid w:val="008F49AB"/>
    <w:rsid w:val="009119FB"/>
    <w:rsid w:val="0093326D"/>
    <w:rsid w:val="009417A2"/>
    <w:rsid w:val="00943C25"/>
    <w:rsid w:val="0095342F"/>
    <w:rsid w:val="00995CB1"/>
    <w:rsid w:val="009A1639"/>
    <w:rsid w:val="009A6AFB"/>
    <w:rsid w:val="009A76F5"/>
    <w:rsid w:val="009B0A63"/>
    <w:rsid w:val="009D303A"/>
    <w:rsid w:val="00A538CD"/>
    <w:rsid w:val="00A723FA"/>
    <w:rsid w:val="00AF474A"/>
    <w:rsid w:val="00AF50E3"/>
    <w:rsid w:val="00B52D5B"/>
    <w:rsid w:val="00B728D9"/>
    <w:rsid w:val="00B75E39"/>
    <w:rsid w:val="00B81F7A"/>
    <w:rsid w:val="00BA4526"/>
    <w:rsid w:val="00C147FA"/>
    <w:rsid w:val="00C15245"/>
    <w:rsid w:val="00C338E6"/>
    <w:rsid w:val="00C47071"/>
    <w:rsid w:val="00C84BF4"/>
    <w:rsid w:val="00CA6AD7"/>
    <w:rsid w:val="00D04704"/>
    <w:rsid w:val="00D91B40"/>
    <w:rsid w:val="00DD2287"/>
    <w:rsid w:val="00E01814"/>
    <w:rsid w:val="00E067F4"/>
    <w:rsid w:val="00E34402"/>
    <w:rsid w:val="00E54A86"/>
    <w:rsid w:val="00EB1A0A"/>
    <w:rsid w:val="00EB5D15"/>
    <w:rsid w:val="00EB758B"/>
    <w:rsid w:val="00EE42F2"/>
    <w:rsid w:val="00F068F9"/>
    <w:rsid w:val="00F2539A"/>
    <w:rsid w:val="00F36F92"/>
    <w:rsid w:val="00F525C2"/>
    <w:rsid w:val="00F55F6E"/>
    <w:rsid w:val="00F83BA5"/>
    <w:rsid w:val="00FE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7D0204"/>
  <w15:docId w15:val="{28DBD2DD-9B57-4CC2-BAE8-BAF1D4110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C2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05B52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215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215CDF"/>
  </w:style>
  <w:style w:type="paragraph" w:styleId="a7">
    <w:name w:val="footer"/>
    <w:basedOn w:val="a"/>
    <w:link w:val="a8"/>
    <w:uiPriority w:val="99"/>
    <w:unhideWhenUsed/>
    <w:rsid w:val="00215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215CDF"/>
  </w:style>
  <w:style w:type="paragraph" w:styleId="a9">
    <w:name w:val="Balloon Text"/>
    <w:basedOn w:val="a"/>
    <w:link w:val="aa"/>
    <w:uiPriority w:val="99"/>
    <w:semiHidden/>
    <w:unhideWhenUsed/>
    <w:rsid w:val="00325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250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8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1355B-4FF4-40D3-A83B-8E4CFA6F9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ena Badawy</cp:lastModifiedBy>
  <cp:revision>2</cp:revision>
  <cp:lastPrinted>2021-08-16T14:10:00Z</cp:lastPrinted>
  <dcterms:created xsi:type="dcterms:W3CDTF">2021-09-10T09:42:00Z</dcterms:created>
  <dcterms:modified xsi:type="dcterms:W3CDTF">2021-09-10T09:42:00Z</dcterms:modified>
</cp:coreProperties>
</file>